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8D1EA" w14:textId="77777777" w:rsidR="008E7444" w:rsidRPr="00706F1C" w:rsidRDefault="008E7444" w:rsidP="008E7444">
      <w:pPr>
        <w:spacing w:after="199" w:line="259" w:lineRule="auto"/>
        <w:ind w:left="1" w:firstLine="0"/>
        <w:jc w:val="center"/>
        <w:rPr>
          <w:rFonts w:eastAsia="Times New Roman"/>
          <w:b/>
          <w:sz w:val="28"/>
          <w:u w:val="single" w:color="000000"/>
        </w:rPr>
      </w:pPr>
      <w:r w:rsidRPr="00706F1C">
        <w:rPr>
          <w:rFonts w:eastAsia="Times New Roman"/>
          <w:b/>
          <w:sz w:val="28"/>
          <w:u w:val="single" w:color="000000"/>
        </w:rPr>
        <w:t>American Bar Endowment</w:t>
      </w:r>
    </w:p>
    <w:p w14:paraId="30E9C617" w14:textId="72B70CF8" w:rsidR="008E7444" w:rsidRPr="00706F1C" w:rsidRDefault="003B21C5" w:rsidP="008E7444">
      <w:pPr>
        <w:spacing w:after="199" w:line="259" w:lineRule="auto"/>
        <w:ind w:left="1" w:firstLine="0"/>
        <w:jc w:val="center"/>
        <w:rPr>
          <w:b/>
        </w:rPr>
      </w:pPr>
      <w:r>
        <w:rPr>
          <w:rFonts w:eastAsia="Times New Roman"/>
          <w:b/>
          <w:sz w:val="28"/>
          <w:u w:val="single" w:color="000000"/>
        </w:rPr>
        <w:t>Letter of Inquiry Form</w:t>
      </w:r>
      <w:r w:rsidR="008E7444" w:rsidRPr="00706F1C">
        <w:rPr>
          <w:rFonts w:eastAsia="Times New Roman"/>
          <w:b/>
          <w:sz w:val="28"/>
        </w:rPr>
        <w:t xml:space="preserve"> </w:t>
      </w:r>
    </w:p>
    <w:p w14:paraId="52E6A33A" w14:textId="77777777" w:rsidR="00786DA4" w:rsidRDefault="00786DA4">
      <w:pPr>
        <w:spacing w:after="160" w:line="259" w:lineRule="auto"/>
        <w:ind w:left="0" w:firstLine="0"/>
        <w:rPr>
          <w:rFonts w:asciiTheme="minorHAnsi" w:hAnsiTheme="minorHAnsi" w:cstheme="minorHAnsi"/>
          <w:b/>
          <w:color w:val="auto"/>
          <w:szCs w:val="24"/>
          <w:u w:val="single"/>
        </w:rPr>
      </w:pPr>
    </w:p>
    <w:p w14:paraId="17EF97E1" w14:textId="77777777" w:rsidR="008A520B" w:rsidRPr="008A520B" w:rsidRDefault="008A520B" w:rsidP="008A520B">
      <w:pPr>
        <w:pStyle w:val="ListParagraph"/>
        <w:spacing w:after="225" w:line="360" w:lineRule="auto"/>
        <w:ind w:left="1080"/>
        <w:rPr>
          <w:rFonts w:ascii="Tahoma" w:hAnsi="Tahoma" w:cs="Tahoma"/>
          <w:b/>
          <w:sz w:val="24"/>
          <w:szCs w:val="24"/>
          <w:u w:val="single"/>
        </w:rPr>
      </w:pPr>
    </w:p>
    <w:p w14:paraId="3D400EDD" w14:textId="77777777" w:rsidR="003B21C5" w:rsidRDefault="00F4264A" w:rsidP="003B21C5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Applicant Organization</w:t>
      </w:r>
      <w:r w:rsidRPr="00786DA4">
        <w:rPr>
          <w:rFonts w:ascii="Tahoma" w:hAnsi="Tahoma" w:cs="Tahoma"/>
          <w:sz w:val="24"/>
          <w:szCs w:val="24"/>
        </w:rPr>
        <w:t>: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673057264"/>
          <w:placeholder>
            <w:docPart w:val="18D8D0B46AC84EF6B922AC1F62092B37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</w:t>
          </w:r>
          <w:r w:rsidR="00CC341E">
            <w:rPr>
              <w:rStyle w:val="PlaceholderText"/>
            </w:rPr>
            <w:t>t</w:t>
          </w:r>
          <w:r w:rsidR="00CC341E" w:rsidRPr="00CA4BE9">
            <w:rPr>
              <w:rStyle w:val="PlaceholderText"/>
            </w:rPr>
            <w:t xml:space="preserve">o enter </w:t>
          </w:r>
          <w:r w:rsidR="00CC341E">
            <w:rPr>
              <w:rStyle w:val="PlaceholderText"/>
            </w:rPr>
            <w:t>the Organization’s Name</w:t>
          </w:r>
          <w:r w:rsidR="00CC341E" w:rsidRPr="00CA4BE9">
            <w:rPr>
              <w:rStyle w:val="PlaceholderText"/>
            </w:rPr>
            <w:t>.</w:t>
          </w:r>
        </w:sdtContent>
      </w:sdt>
      <w:r w:rsidRPr="00786DA4">
        <w:rPr>
          <w:rFonts w:ascii="Tahoma" w:hAnsi="Tahoma" w:cs="Tahoma"/>
          <w:sz w:val="24"/>
          <w:szCs w:val="24"/>
        </w:rPr>
        <w:t xml:space="preserve"> </w:t>
      </w:r>
    </w:p>
    <w:p w14:paraId="58AEE4FD" w14:textId="0B6BAFB3" w:rsidR="003B21C5" w:rsidRPr="003B21C5" w:rsidRDefault="003B21C5" w:rsidP="003B21C5">
      <w:pPr>
        <w:pStyle w:val="ListParagraph"/>
        <w:numPr>
          <w:ilvl w:val="0"/>
          <w:numId w:val="3"/>
        </w:numPr>
        <w:spacing w:after="0" w:line="276" w:lineRule="auto"/>
        <w:ind w:left="36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</w:rPr>
        <w:t xml:space="preserve">Is this organization classified by the Internal Revenue Service as under Code section 501(c)(3) and as a public charity or supporting organization under Code section 509(a)? </w:t>
      </w:r>
      <w:sdt>
        <w:sdtPr>
          <w:rPr>
            <w:rFonts w:ascii="Tahoma" w:eastAsia="MS Gothic" w:hAnsi="Tahoma" w:cs="Tahoma"/>
            <w:sz w:val="24"/>
            <w:szCs w:val="24"/>
          </w:rPr>
          <w:id w:val="6593625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YES   </w:t>
      </w:r>
      <w:sdt>
        <w:sdtPr>
          <w:rPr>
            <w:rFonts w:ascii="Tahoma" w:eastAsia="MS Gothic" w:hAnsi="Tahoma" w:cs="Tahoma"/>
            <w:sz w:val="24"/>
            <w:szCs w:val="24"/>
          </w:rPr>
          <w:id w:val="1452673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NO</w:t>
      </w:r>
      <w:r w:rsidRPr="003B21C5">
        <w:rPr>
          <w:rFonts w:ascii="Tahoma" w:hAnsi="Tahoma" w:cs="Tahoma"/>
          <w:sz w:val="24"/>
          <w:szCs w:val="24"/>
        </w:rPr>
        <w:tab/>
      </w:r>
    </w:p>
    <w:p w14:paraId="4893A550" w14:textId="0AB638ED" w:rsidR="003B21C5" w:rsidRPr="003B21C5" w:rsidRDefault="00E90EAF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1643316989"/>
          <w:placeholder>
            <w:docPart w:val="D84AD5CE4AE0463C910C331049DDB9B6"/>
          </w:placeholder>
        </w:sdtPr>
        <w:sdtEndPr/>
        <w:sdtContent>
          <w:r w:rsidR="003B21C5" w:rsidRPr="003B21C5">
            <w:rPr>
              <w:rFonts w:ascii="Tahoma" w:hAnsi="Tahoma" w:cs="Tahoma"/>
              <w:color w:val="808080" w:themeColor="background1" w:themeShade="80"/>
              <w:sz w:val="24"/>
              <w:szCs w:val="24"/>
            </w:rPr>
            <w:t>If the applicant is classified by Code Section 509(a)(3) as a supporting organization, click here to provide information on the sub-classification category and the name of the supported organization(s).</w:t>
          </w:r>
        </w:sdtContent>
      </w:sdt>
    </w:p>
    <w:p w14:paraId="6339BB03" w14:textId="77777777" w:rsidR="003B21C5" w:rsidRPr="003B21C5" w:rsidRDefault="003B21C5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</w:p>
    <w:p w14:paraId="38C850D6" w14:textId="5BF5CF2D" w:rsidR="003B21C5" w:rsidRPr="003B21C5" w:rsidRDefault="003B21C5" w:rsidP="003B21C5">
      <w:pPr>
        <w:pStyle w:val="ListParagraph"/>
        <w:spacing w:after="225" w:line="240" w:lineRule="auto"/>
        <w:ind w:left="27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</w:rPr>
        <w:t xml:space="preserve">If no, do you have a written fiscal agency agreement with another organization with that classification? </w:t>
      </w:r>
      <w:sdt>
        <w:sdtPr>
          <w:rPr>
            <w:rFonts w:ascii="Tahoma" w:eastAsia="MS Gothic" w:hAnsi="Tahoma" w:cs="Tahoma"/>
            <w:sz w:val="24"/>
            <w:szCs w:val="24"/>
          </w:rPr>
          <w:id w:val="-1086838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YES   </w:t>
      </w:r>
      <w:sdt>
        <w:sdtPr>
          <w:rPr>
            <w:rFonts w:ascii="Tahoma" w:eastAsia="MS Gothic" w:hAnsi="Tahoma" w:cs="Tahoma"/>
            <w:sz w:val="24"/>
            <w:szCs w:val="24"/>
          </w:rPr>
          <w:id w:val="-191130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B21C5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3B21C5">
        <w:rPr>
          <w:rFonts w:ascii="Tahoma" w:hAnsi="Tahoma" w:cs="Tahoma"/>
          <w:sz w:val="24"/>
          <w:szCs w:val="24"/>
        </w:rPr>
        <w:t xml:space="preserve"> NO   </w:t>
      </w:r>
      <w:sdt>
        <w:sdtPr>
          <w:rPr>
            <w:rFonts w:ascii="Tahoma" w:hAnsi="Tahoma" w:cs="Tahoma"/>
            <w:sz w:val="24"/>
            <w:szCs w:val="24"/>
          </w:rPr>
          <w:id w:val="-163699239"/>
          <w:placeholder>
            <w:docPart w:val="D84AD5CE4AE0463C910C331049DDB9B6"/>
          </w:placeholder>
        </w:sdtPr>
        <w:sdtEndPr/>
        <w:sdtContent>
          <w:r w:rsidRPr="003B21C5">
            <w:rPr>
              <w:rFonts w:ascii="Tahoma" w:hAnsi="Tahoma" w:cs="Tahoma"/>
              <w:color w:val="808080" w:themeColor="background1" w:themeShade="80"/>
              <w:sz w:val="24"/>
              <w:szCs w:val="24"/>
            </w:rPr>
            <w:t>Click here to enter that organization’s name?</w:t>
          </w:r>
        </w:sdtContent>
      </w:sdt>
    </w:p>
    <w:p w14:paraId="77D1E70C" w14:textId="77777777" w:rsidR="003B21C5" w:rsidRDefault="003B21C5" w:rsidP="003B21C5">
      <w:pPr>
        <w:pStyle w:val="ListParagraph"/>
        <w:spacing w:after="225" w:line="276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 xml:space="preserve"> </w:t>
      </w:r>
    </w:p>
    <w:p w14:paraId="095B3ED2" w14:textId="67F5A23B" w:rsidR="003B21C5" w:rsidRPr="003B21C5" w:rsidRDefault="003B21C5" w:rsidP="003B21C5">
      <w:pPr>
        <w:pStyle w:val="ListParagraph"/>
        <w:numPr>
          <w:ilvl w:val="0"/>
          <w:numId w:val="3"/>
        </w:numPr>
        <w:spacing w:after="0" w:line="360" w:lineRule="auto"/>
        <w:ind w:left="360"/>
        <w:rPr>
          <w:rFonts w:ascii="Tahoma" w:hAnsi="Tahoma" w:cs="Tahoma"/>
          <w:sz w:val="24"/>
          <w:szCs w:val="24"/>
        </w:rPr>
      </w:pPr>
      <w:r w:rsidRPr="0007195D">
        <w:rPr>
          <w:rFonts w:ascii="Tahoma" w:hAnsi="Tahoma" w:cs="Tahoma"/>
          <w:sz w:val="24"/>
          <w:szCs w:val="24"/>
        </w:rPr>
        <w:t>Applicant (or fiscal agent) EIN.</w:t>
      </w:r>
      <w:r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557667538"/>
          <w:placeholder>
            <w:docPart w:val="03836528CB7E4E288156E2A0D174DEA8"/>
          </w:placeholder>
          <w:showingPlcHdr/>
        </w:sdtPr>
        <w:sdtEndPr/>
        <w:sdtContent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sdtContent>
      </w:sdt>
      <w:r w:rsidRPr="0007195D">
        <w:rPr>
          <w:rFonts w:ascii="Tahoma" w:hAnsi="Tahoma" w:cs="Tahoma"/>
          <w:sz w:val="24"/>
          <w:szCs w:val="24"/>
        </w:rPr>
        <w:t xml:space="preserve">  </w:t>
      </w:r>
    </w:p>
    <w:p w14:paraId="52985511" w14:textId="77777777" w:rsidR="003B21C5" w:rsidRDefault="00F4264A" w:rsidP="003B21C5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Project Name</w:t>
      </w:r>
      <w:r w:rsidRPr="00786DA4">
        <w:rPr>
          <w:rFonts w:ascii="Tahoma" w:hAnsi="Tahoma" w:cs="Tahoma"/>
          <w:sz w:val="24"/>
          <w:szCs w:val="24"/>
        </w:rPr>
        <w:t xml:space="preserve">:  </w:t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r w:rsidR="00E87E18">
        <w:rPr>
          <w:rFonts w:ascii="Tahoma" w:hAnsi="Tahoma" w:cs="Tahoma"/>
          <w:sz w:val="24"/>
          <w:szCs w:val="24"/>
        </w:rPr>
        <w:tab/>
      </w:r>
      <w:sdt>
        <w:sdtPr>
          <w:rPr>
            <w:rFonts w:ascii="Tahoma" w:hAnsi="Tahoma" w:cs="Tahoma"/>
            <w:sz w:val="24"/>
            <w:szCs w:val="24"/>
          </w:rPr>
          <w:id w:val="177242068"/>
          <w:placeholder>
            <w:docPart w:val="41750F9EAAEC4A0BBDBAAD7EC17B4173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to </w:t>
          </w:r>
          <w:r w:rsidR="00CC341E">
            <w:rPr>
              <w:rStyle w:val="PlaceholderText"/>
            </w:rPr>
            <w:t>the Name of the Project</w:t>
          </w:r>
          <w:r w:rsidR="00CC341E" w:rsidRPr="00CA4BE9">
            <w:rPr>
              <w:rStyle w:val="PlaceholderText"/>
            </w:rPr>
            <w:t>.</w:t>
          </w:r>
        </w:sdtContent>
      </w:sdt>
    </w:p>
    <w:p w14:paraId="290BAAD1" w14:textId="228B3C63" w:rsidR="003B21C5" w:rsidRPr="003B21C5" w:rsidRDefault="003B21C5" w:rsidP="003B21C5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3B21C5">
        <w:rPr>
          <w:rFonts w:ascii="Tahoma" w:hAnsi="Tahoma" w:cs="Tahoma"/>
          <w:sz w:val="24"/>
          <w:szCs w:val="24"/>
          <w:u w:val="single"/>
        </w:rPr>
        <w:t>In what grant focus area(s) does your organization/project principally fit?</w:t>
      </w:r>
      <w:r w:rsidRPr="003B21C5">
        <w:rPr>
          <w:rFonts w:ascii="Tahoma" w:hAnsi="Tahoma" w:cs="Tahoma"/>
          <w:sz w:val="24"/>
          <w:szCs w:val="24"/>
        </w:rPr>
        <w:t xml:space="preserve"> (choose all that apply)</w:t>
      </w:r>
    </w:p>
    <w:p w14:paraId="3FA4CCCC" w14:textId="77777777" w:rsidR="003B21C5" w:rsidRPr="0007195D" w:rsidRDefault="00E90EAF" w:rsidP="003B21C5">
      <w:pPr>
        <w:tabs>
          <w:tab w:val="left" w:pos="744"/>
        </w:tabs>
        <w:spacing w:after="0" w:line="276" w:lineRule="auto"/>
        <w:ind w:left="720" w:hanging="720"/>
        <w:rPr>
          <w:color w:val="auto"/>
        </w:rPr>
      </w:pPr>
      <w:sdt>
        <w:sdtPr>
          <w:id w:val="-37906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1C5">
            <w:rPr>
              <w:rFonts w:ascii="MS Gothic" w:eastAsia="MS Gothic" w:hAnsi="MS Gothic" w:hint="eastAsia"/>
            </w:rPr>
            <w:t>☐</w:t>
          </w:r>
        </w:sdtContent>
      </w:sdt>
      <w:r w:rsidR="003B21C5">
        <w:tab/>
      </w:r>
      <w:r w:rsidR="003B21C5" w:rsidRPr="0007195D">
        <w:rPr>
          <w:rFonts w:cstheme="minorHAnsi"/>
          <w:szCs w:val="24"/>
        </w:rPr>
        <w:t xml:space="preserve">Enhanced access to justice, especially for vulnerable and underserved populations, through </w:t>
      </w:r>
      <w:r w:rsidR="003B21C5" w:rsidRPr="0007195D">
        <w:rPr>
          <w:rFonts w:cstheme="minorHAnsi"/>
          <w:szCs w:val="24"/>
          <w:u w:val="single"/>
        </w:rPr>
        <w:t>innovations</w:t>
      </w:r>
      <w:r w:rsidR="003B21C5" w:rsidRPr="0007195D">
        <w:rPr>
          <w:rFonts w:cstheme="minorHAnsi"/>
          <w:szCs w:val="24"/>
        </w:rPr>
        <w:t xml:space="preserve"> to legal services </w:t>
      </w:r>
      <w:r w:rsidR="003B21C5" w:rsidRPr="0007195D">
        <w:rPr>
          <w:rFonts w:cstheme="minorHAnsi"/>
          <w:color w:val="auto"/>
          <w:szCs w:val="24"/>
        </w:rPr>
        <w:t xml:space="preserve">delivery or </w:t>
      </w:r>
      <w:r w:rsidR="003B21C5" w:rsidRPr="0007195D">
        <w:rPr>
          <w:rFonts w:cstheme="minorHAnsi"/>
          <w:color w:val="auto"/>
          <w:szCs w:val="24"/>
          <w:u w:val="single"/>
        </w:rPr>
        <w:t>capacity-building</w:t>
      </w:r>
      <w:r w:rsidR="003B21C5" w:rsidRPr="0007195D">
        <w:rPr>
          <w:rFonts w:cstheme="minorHAnsi"/>
          <w:color w:val="auto"/>
          <w:szCs w:val="24"/>
        </w:rPr>
        <w:t xml:space="preserve"> projects that improve service delivery.</w:t>
      </w:r>
    </w:p>
    <w:p w14:paraId="305182C8" w14:textId="77777777" w:rsidR="003B21C5" w:rsidRDefault="00E90EAF" w:rsidP="003B21C5">
      <w:pPr>
        <w:tabs>
          <w:tab w:val="left" w:pos="744"/>
        </w:tabs>
        <w:spacing w:after="0" w:line="276" w:lineRule="auto"/>
        <w:ind w:left="720" w:hanging="720"/>
      </w:pPr>
      <w:sdt>
        <w:sdtPr>
          <w:id w:val="-85904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1C5">
            <w:rPr>
              <w:rFonts w:ascii="MS Gothic" w:eastAsia="MS Gothic" w:hAnsi="MS Gothic" w:hint="eastAsia"/>
            </w:rPr>
            <w:t>☐</w:t>
          </w:r>
        </w:sdtContent>
      </w:sdt>
      <w:r w:rsidR="003B21C5">
        <w:tab/>
      </w:r>
      <w:r w:rsidR="003B21C5" w:rsidRPr="0007195D">
        <w:rPr>
          <w:rFonts w:cstheme="minorHAnsi"/>
          <w:szCs w:val="24"/>
        </w:rPr>
        <w:t xml:space="preserve">Promotion of the rule of law or improvement of the justice system, including ensuring equal justice and elimination of bias, through </w:t>
      </w:r>
      <w:r w:rsidR="003B21C5" w:rsidRPr="0007195D">
        <w:rPr>
          <w:rFonts w:cstheme="minorHAnsi"/>
          <w:szCs w:val="24"/>
          <w:u w:val="single"/>
        </w:rPr>
        <w:t>best practices</w:t>
      </w:r>
      <w:r w:rsidR="003B21C5" w:rsidRPr="0007195D">
        <w:rPr>
          <w:rFonts w:cstheme="minorHAnsi"/>
          <w:szCs w:val="24"/>
        </w:rPr>
        <w:t xml:space="preserve"> development and analysis; needs assessment; and policy development and advocacy.</w:t>
      </w:r>
      <w:r w:rsidR="003B21C5">
        <w:rPr>
          <w:rFonts w:cstheme="minorHAnsi"/>
          <w:szCs w:val="24"/>
        </w:rPr>
        <w:t xml:space="preserve"> </w:t>
      </w:r>
      <w:r w:rsidR="003B21C5">
        <w:t xml:space="preserve"> </w:t>
      </w:r>
    </w:p>
    <w:p w14:paraId="4212EFDF" w14:textId="77777777" w:rsidR="003B21C5" w:rsidRDefault="00E90EAF" w:rsidP="003B21C5">
      <w:pPr>
        <w:tabs>
          <w:tab w:val="left" w:pos="744"/>
        </w:tabs>
        <w:spacing w:after="0" w:line="276" w:lineRule="auto"/>
        <w:ind w:left="720" w:hanging="720"/>
      </w:pPr>
      <w:sdt>
        <w:sdtPr>
          <w:id w:val="-1395191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1C5">
            <w:rPr>
              <w:rFonts w:ascii="MS Gothic" w:eastAsia="MS Gothic" w:hAnsi="MS Gothic" w:hint="eastAsia"/>
            </w:rPr>
            <w:t>☐</w:t>
          </w:r>
        </w:sdtContent>
      </w:sdt>
      <w:bookmarkStart w:id="0" w:name="_Hlk426900"/>
      <w:r w:rsidR="003B21C5">
        <w:tab/>
        <w:t xml:space="preserve">Growth of the public’s understanding of the law and the legal system to increase civic engagement </w:t>
      </w:r>
      <w:r w:rsidR="003B21C5" w:rsidRPr="0007195D">
        <w:t xml:space="preserve">through the development and implementation of </w:t>
      </w:r>
      <w:r w:rsidR="003B21C5" w:rsidRPr="0007195D">
        <w:rPr>
          <w:u w:val="single"/>
        </w:rPr>
        <w:t>innovative</w:t>
      </w:r>
      <w:r w:rsidR="003B21C5" w:rsidRPr="0007195D">
        <w:t xml:space="preserve"> communication tools, resources, and delivery methods.</w:t>
      </w:r>
      <w:bookmarkEnd w:id="0"/>
    </w:p>
    <w:p w14:paraId="6B892735" w14:textId="77777777" w:rsidR="003B21C5" w:rsidRDefault="00E90EAF" w:rsidP="003B21C5">
      <w:pPr>
        <w:tabs>
          <w:tab w:val="left" w:pos="744"/>
        </w:tabs>
        <w:spacing w:after="0" w:line="276" w:lineRule="auto"/>
        <w:ind w:left="720" w:hanging="720"/>
      </w:pPr>
      <w:sdt>
        <w:sdtPr>
          <w:id w:val="-57743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21C5">
            <w:rPr>
              <w:rFonts w:ascii="MS Gothic" w:eastAsia="MS Gothic" w:hAnsi="MS Gothic" w:hint="eastAsia"/>
            </w:rPr>
            <w:t>☐</w:t>
          </w:r>
        </w:sdtContent>
      </w:sdt>
      <w:r w:rsidR="003B21C5">
        <w:tab/>
        <w:t xml:space="preserve">Other.  </w:t>
      </w:r>
      <w:sdt>
        <w:sdtPr>
          <w:id w:val="-405068274"/>
          <w:placeholder>
            <w:docPart w:val="672B8308F22849298AA569D3F6ECA095"/>
          </w:placeholder>
        </w:sdtPr>
        <w:sdtEndPr/>
        <w:sdtContent>
          <w:r w:rsidR="003B21C5" w:rsidRPr="006229A4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Please specify.</w:t>
          </w:r>
        </w:sdtContent>
      </w:sdt>
      <w:r w:rsidR="003B21C5">
        <w:t xml:space="preserve"> </w:t>
      </w:r>
    </w:p>
    <w:p w14:paraId="4EAC4C26" w14:textId="77777777" w:rsidR="003B21C5" w:rsidRPr="00786DA4" w:rsidRDefault="003B21C5" w:rsidP="003B21C5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</w:p>
    <w:p w14:paraId="36E6A0DC" w14:textId="0A32B5CD" w:rsidR="00786DA4" w:rsidRPr="009309B1" w:rsidRDefault="00F4264A" w:rsidP="009309B1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ascii="Tahoma" w:hAnsi="Tahoma" w:cs="Tahoma"/>
          <w:sz w:val="24"/>
          <w:szCs w:val="24"/>
        </w:rPr>
      </w:pPr>
      <w:r w:rsidRPr="00786DA4">
        <w:rPr>
          <w:rFonts w:ascii="Tahoma" w:hAnsi="Tahoma" w:cs="Tahoma"/>
          <w:sz w:val="24"/>
          <w:szCs w:val="24"/>
          <w:u w:val="single"/>
        </w:rPr>
        <w:t>Short Project Description</w:t>
      </w:r>
      <w:r w:rsidRPr="00786DA4">
        <w:rPr>
          <w:rFonts w:ascii="Tahoma" w:hAnsi="Tahoma" w:cs="Tahoma"/>
          <w:sz w:val="24"/>
          <w:szCs w:val="24"/>
        </w:rPr>
        <w:t xml:space="preserve">.  </w:t>
      </w:r>
      <w:r w:rsidR="00E87E18">
        <w:rPr>
          <w:rFonts w:ascii="Tahoma" w:hAnsi="Tahoma" w:cs="Tahoma"/>
          <w:sz w:val="24"/>
          <w:szCs w:val="24"/>
        </w:rPr>
        <w:t xml:space="preserve">(Do not exceed </w:t>
      </w:r>
      <w:r w:rsidR="0058416A">
        <w:rPr>
          <w:rFonts w:ascii="Tahoma" w:hAnsi="Tahoma" w:cs="Tahoma"/>
          <w:sz w:val="24"/>
          <w:szCs w:val="24"/>
        </w:rPr>
        <w:t>750 word</w:t>
      </w:r>
      <w:r w:rsidR="00E87E18">
        <w:rPr>
          <w:rFonts w:ascii="Tahoma" w:hAnsi="Tahoma" w:cs="Tahoma"/>
          <w:sz w:val="24"/>
          <w:szCs w:val="24"/>
        </w:rPr>
        <w:t>)</w:t>
      </w:r>
      <w:r w:rsidR="009309B1">
        <w:rPr>
          <w:rFonts w:ascii="Tahoma" w:hAnsi="Tahoma" w:cs="Tahoma"/>
          <w:sz w:val="24"/>
          <w:szCs w:val="24"/>
        </w:rPr>
        <w:t>. Description should</w:t>
      </w:r>
      <w:r w:rsidR="009309B1" w:rsidRPr="009309B1">
        <w:rPr>
          <w:rFonts w:ascii="Tahoma" w:hAnsi="Tahoma" w:cs="Tahoma"/>
          <w:sz w:val="24"/>
          <w:szCs w:val="24"/>
        </w:rPr>
        <w:t xml:space="preserve"> include a description of the problem, need or issue the project/program addresses; </w:t>
      </w:r>
      <w:r w:rsidR="009309B1">
        <w:rPr>
          <w:rFonts w:ascii="Tahoma" w:hAnsi="Tahoma" w:cs="Tahoma"/>
          <w:sz w:val="24"/>
          <w:szCs w:val="24"/>
        </w:rPr>
        <w:t xml:space="preserve">main activities you will conduct to </w:t>
      </w:r>
      <w:r w:rsidR="009309B1" w:rsidRPr="009309B1">
        <w:rPr>
          <w:rFonts w:ascii="Tahoma" w:hAnsi="Tahoma" w:cs="Tahoma"/>
          <w:sz w:val="24"/>
          <w:szCs w:val="24"/>
        </w:rPr>
        <w:t xml:space="preserve">address the issue; and the ultimate impact of the </w:t>
      </w:r>
      <w:r w:rsidR="009309B1">
        <w:rPr>
          <w:rFonts w:ascii="Tahoma" w:hAnsi="Tahoma" w:cs="Tahoma"/>
          <w:sz w:val="24"/>
          <w:szCs w:val="24"/>
        </w:rPr>
        <w:t>project</w:t>
      </w:r>
      <w:r w:rsidR="009309B1" w:rsidRPr="009309B1">
        <w:rPr>
          <w:rFonts w:ascii="Tahoma" w:hAnsi="Tahoma" w:cs="Tahoma"/>
          <w:sz w:val="24"/>
          <w:szCs w:val="24"/>
        </w:rPr>
        <w:t>.</w:t>
      </w:r>
    </w:p>
    <w:p w14:paraId="0A35FD06" w14:textId="27433872" w:rsidR="00587E2E" w:rsidRDefault="00E90EAF" w:rsidP="00064CBF">
      <w:pPr>
        <w:tabs>
          <w:tab w:val="left" w:pos="8352"/>
        </w:tabs>
        <w:ind w:left="370"/>
        <w:rPr>
          <w:rFonts w:asciiTheme="minorHAnsi" w:eastAsiaTheme="minorHAnsi" w:hAnsiTheme="minorHAnsi" w:cstheme="minorHAnsi"/>
          <w:color w:val="auto"/>
          <w:szCs w:val="24"/>
        </w:rPr>
      </w:pPr>
      <w:sdt>
        <w:sdtPr>
          <w:rPr>
            <w:rFonts w:asciiTheme="minorHAnsi" w:eastAsiaTheme="minorHAnsi" w:hAnsiTheme="minorHAnsi" w:cstheme="minorHAnsi"/>
            <w:color w:val="auto"/>
            <w:szCs w:val="24"/>
          </w:rPr>
          <w:id w:val="1043782963"/>
          <w:placeholder>
            <w:docPart w:val="5950AABC8431473E9682DB6A8B5018CE"/>
          </w:placeholder>
          <w:showingPlcHdr/>
        </w:sdtPr>
        <w:sdtEndPr/>
        <w:sdtContent>
          <w:r w:rsidR="00CC341E" w:rsidRPr="00064CBF">
            <w:rPr>
              <w:rStyle w:val="PlaceholderText"/>
              <w:rFonts w:asciiTheme="minorHAnsi" w:hAnsiTheme="minorHAnsi" w:cstheme="minorHAnsi"/>
            </w:rPr>
            <w:t>Click here to enter a Short Description of Your Project.</w:t>
          </w:r>
        </w:sdtContent>
      </w:sdt>
      <w:r w:rsidR="00064CBF">
        <w:rPr>
          <w:rFonts w:asciiTheme="minorHAnsi" w:eastAsiaTheme="minorHAnsi" w:hAnsiTheme="minorHAnsi" w:cstheme="minorHAnsi"/>
          <w:color w:val="auto"/>
          <w:szCs w:val="24"/>
        </w:rPr>
        <w:tab/>
      </w:r>
    </w:p>
    <w:p w14:paraId="77819704" w14:textId="77777777" w:rsidR="00064CBF" w:rsidRDefault="00064CBF" w:rsidP="00064CBF">
      <w:pPr>
        <w:tabs>
          <w:tab w:val="left" w:pos="8352"/>
        </w:tabs>
        <w:ind w:left="370"/>
        <w:rPr>
          <w:rFonts w:asciiTheme="minorHAnsi" w:eastAsiaTheme="minorHAnsi" w:hAnsiTheme="minorHAnsi" w:cstheme="minorHAnsi"/>
          <w:color w:val="auto"/>
          <w:szCs w:val="24"/>
        </w:rPr>
      </w:pPr>
    </w:p>
    <w:p w14:paraId="3D7978A0" w14:textId="33E18427" w:rsidR="003B21C5" w:rsidRPr="00933F4E" w:rsidRDefault="00933F4E" w:rsidP="00064CBF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 xml:space="preserve">How is your project new and </w:t>
      </w:r>
      <w:r w:rsidR="009309B1">
        <w:rPr>
          <w:rFonts w:ascii="Tahoma" w:hAnsi="Tahoma" w:cs="Tahoma"/>
          <w:sz w:val="24"/>
          <w:szCs w:val="24"/>
          <w:u w:val="single"/>
        </w:rPr>
        <w:t>innovative?</w:t>
      </w:r>
      <w:r>
        <w:rPr>
          <w:rFonts w:ascii="Tahoma" w:hAnsi="Tahoma" w:cs="Tahoma"/>
          <w:sz w:val="24"/>
          <w:szCs w:val="24"/>
          <w:u w:val="single"/>
        </w:rPr>
        <w:t xml:space="preserve">  Check all that apply.</w:t>
      </w:r>
    </w:p>
    <w:p w14:paraId="65B6533E" w14:textId="2A356F79" w:rsidR="00933F4E" w:rsidRDefault="00E90EAF" w:rsidP="009309B1">
      <w:pPr>
        <w:spacing w:after="160" w:line="276" w:lineRule="auto"/>
        <w:contextualSpacing/>
        <w:rPr>
          <w:rFonts w:asciiTheme="minorHAnsi" w:hAnsiTheme="minorHAnsi" w:cstheme="minorHAnsi"/>
          <w:color w:val="auto"/>
        </w:rPr>
      </w:pPr>
      <w:sdt>
        <w:sdtPr>
          <w:rPr>
            <w:rFonts w:asciiTheme="minorHAnsi" w:hAnsiTheme="minorHAnsi" w:cstheme="minorHAnsi"/>
            <w:color w:val="auto"/>
          </w:rPr>
          <w:id w:val="1396307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F4E">
            <w:rPr>
              <w:rFonts w:ascii="MS Gothic" w:eastAsia="MS Gothic" w:hAnsi="MS Gothic" w:cstheme="minorHAnsi" w:hint="eastAsia"/>
              <w:color w:val="auto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</w:rPr>
        <w:t xml:space="preserve">  </w:t>
      </w:r>
      <w:r w:rsidR="00933F4E">
        <w:rPr>
          <w:rFonts w:asciiTheme="minorHAnsi" w:hAnsiTheme="minorHAnsi" w:cstheme="minorHAnsi"/>
          <w:color w:val="auto"/>
        </w:rPr>
        <w:t>Project creates or u</w:t>
      </w:r>
      <w:r w:rsidR="00933F4E" w:rsidRPr="00933F4E">
        <w:rPr>
          <w:rFonts w:asciiTheme="minorHAnsi" w:hAnsiTheme="minorHAnsi" w:cstheme="minorHAnsi"/>
          <w:color w:val="auto"/>
        </w:rPr>
        <w:t xml:space="preserve">tilize a tool, technology or program delivery approach that is new to </w:t>
      </w:r>
      <w:r w:rsidR="00933F4E">
        <w:rPr>
          <w:rFonts w:asciiTheme="minorHAnsi" w:hAnsiTheme="minorHAnsi" w:cstheme="minorHAnsi"/>
          <w:color w:val="auto"/>
        </w:rPr>
        <w:t>our</w:t>
      </w:r>
      <w:r w:rsidR="00933F4E" w:rsidRPr="00933F4E">
        <w:rPr>
          <w:rFonts w:asciiTheme="minorHAnsi" w:hAnsiTheme="minorHAnsi" w:cstheme="minorHAnsi"/>
          <w:color w:val="auto"/>
        </w:rPr>
        <w:t xml:space="preserve"> organization or community or to the field of law </w:t>
      </w:r>
    </w:p>
    <w:p w14:paraId="1D25E923" w14:textId="766D7B97" w:rsidR="00933F4E" w:rsidRPr="00933F4E" w:rsidRDefault="00E90EAF" w:rsidP="009309B1">
      <w:pPr>
        <w:spacing w:after="160" w:line="276" w:lineRule="auto"/>
        <w:contextualSpacing/>
        <w:rPr>
          <w:rFonts w:asciiTheme="minorHAnsi" w:hAnsiTheme="minorHAnsi" w:cstheme="minorHAnsi"/>
          <w:color w:val="auto"/>
        </w:rPr>
      </w:pPr>
      <w:sdt>
        <w:sdtPr>
          <w:rPr>
            <w:rFonts w:asciiTheme="minorHAnsi" w:hAnsiTheme="minorHAnsi" w:cstheme="minorHAnsi"/>
            <w:color w:val="auto"/>
          </w:rPr>
          <w:id w:val="-199636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F4E">
            <w:rPr>
              <w:rFonts w:ascii="MS Gothic" w:eastAsia="MS Gothic" w:hAnsi="MS Gothic" w:cstheme="minorHAnsi" w:hint="eastAsia"/>
              <w:color w:val="auto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</w:rPr>
        <w:t xml:space="preserve">  </w:t>
      </w:r>
      <w:r w:rsidR="00933F4E">
        <w:rPr>
          <w:rFonts w:asciiTheme="minorHAnsi" w:hAnsiTheme="minorHAnsi" w:cstheme="minorHAnsi"/>
          <w:color w:val="auto"/>
        </w:rPr>
        <w:t xml:space="preserve">Project </w:t>
      </w:r>
      <w:r w:rsidR="00933F4E" w:rsidRPr="00933F4E">
        <w:rPr>
          <w:rFonts w:asciiTheme="minorHAnsi" w:hAnsiTheme="minorHAnsi" w:cstheme="minorHAnsi"/>
          <w:color w:val="auto"/>
        </w:rPr>
        <w:t>address</w:t>
      </w:r>
      <w:r w:rsidR="00933F4E">
        <w:rPr>
          <w:rFonts w:asciiTheme="minorHAnsi" w:hAnsiTheme="minorHAnsi" w:cstheme="minorHAnsi"/>
          <w:color w:val="auto"/>
        </w:rPr>
        <w:t>es</w:t>
      </w:r>
      <w:r w:rsidR="00933F4E" w:rsidRPr="00933F4E">
        <w:rPr>
          <w:rFonts w:asciiTheme="minorHAnsi" w:hAnsiTheme="minorHAnsi" w:cstheme="minorHAnsi"/>
          <w:color w:val="auto"/>
        </w:rPr>
        <w:t xml:space="preserve"> a new and urgent need or problem </w:t>
      </w:r>
    </w:p>
    <w:p w14:paraId="526DA2A7" w14:textId="52BFC2D2" w:rsidR="00933F4E" w:rsidRPr="00933F4E" w:rsidRDefault="00E90EAF" w:rsidP="009309B1">
      <w:pPr>
        <w:spacing w:after="160" w:line="276" w:lineRule="auto"/>
        <w:contextualSpacing/>
        <w:rPr>
          <w:rFonts w:asciiTheme="minorHAnsi" w:hAnsiTheme="minorHAnsi" w:cstheme="minorHAnsi"/>
          <w:color w:val="auto"/>
        </w:rPr>
      </w:pPr>
      <w:sdt>
        <w:sdtPr>
          <w:rPr>
            <w:rFonts w:asciiTheme="minorHAnsi" w:hAnsiTheme="minorHAnsi" w:cstheme="minorHAnsi"/>
            <w:color w:val="auto"/>
          </w:rPr>
          <w:id w:val="1909650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F4E">
            <w:rPr>
              <w:rFonts w:ascii="MS Gothic" w:eastAsia="MS Gothic" w:hAnsi="MS Gothic" w:cstheme="minorHAnsi" w:hint="eastAsia"/>
              <w:color w:val="auto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</w:rPr>
        <w:t xml:space="preserve">  </w:t>
      </w:r>
      <w:r w:rsidR="00933F4E">
        <w:rPr>
          <w:rFonts w:asciiTheme="minorHAnsi" w:hAnsiTheme="minorHAnsi" w:cstheme="minorHAnsi"/>
          <w:color w:val="auto"/>
        </w:rPr>
        <w:t>Project identifies</w:t>
      </w:r>
      <w:r w:rsidR="00933F4E" w:rsidRPr="00933F4E">
        <w:rPr>
          <w:rFonts w:asciiTheme="minorHAnsi" w:hAnsiTheme="minorHAnsi" w:cstheme="minorHAnsi"/>
          <w:color w:val="auto"/>
        </w:rPr>
        <w:t xml:space="preserve"> or document</w:t>
      </w:r>
      <w:r w:rsidR="00933F4E">
        <w:rPr>
          <w:rFonts w:asciiTheme="minorHAnsi" w:hAnsiTheme="minorHAnsi" w:cstheme="minorHAnsi"/>
          <w:color w:val="auto"/>
        </w:rPr>
        <w:t>s</w:t>
      </w:r>
      <w:r w:rsidR="00933F4E" w:rsidRPr="00933F4E">
        <w:rPr>
          <w:rFonts w:asciiTheme="minorHAnsi" w:hAnsiTheme="minorHAnsi" w:cstheme="minorHAnsi"/>
          <w:color w:val="auto"/>
        </w:rPr>
        <w:t xml:space="preserve"> a new challenge or need </w:t>
      </w:r>
    </w:p>
    <w:p w14:paraId="186DE4BC" w14:textId="57B37910" w:rsidR="00933F4E" w:rsidRDefault="00E90EAF" w:rsidP="009309B1">
      <w:pPr>
        <w:spacing w:after="160" w:line="276" w:lineRule="auto"/>
        <w:ind w:left="0" w:firstLine="0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sdt>
        <w:sdtPr>
          <w:rPr>
            <w:rFonts w:asciiTheme="minorHAnsi" w:hAnsiTheme="minorHAnsi" w:cstheme="minorHAnsi"/>
            <w:color w:val="auto"/>
            <w:shd w:val="clear" w:color="auto" w:fill="FFFFFF"/>
          </w:rPr>
          <w:id w:val="-1906528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3F4E">
            <w:rPr>
              <w:rFonts w:ascii="MS Gothic" w:eastAsia="MS Gothic" w:hAnsi="MS Gothic" w:cstheme="minorHAnsi" w:hint="eastAsia"/>
              <w:color w:val="auto"/>
              <w:shd w:val="clear" w:color="auto" w:fill="FFFFFF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  <w:shd w:val="clear" w:color="auto" w:fill="FFFFFF"/>
        </w:rPr>
        <w:t xml:space="preserve">  </w:t>
      </w:r>
      <w:r w:rsidR="00933F4E">
        <w:rPr>
          <w:rFonts w:asciiTheme="minorHAnsi" w:hAnsiTheme="minorHAnsi" w:cstheme="minorHAnsi"/>
          <w:color w:val="auto"/>
          <w:shd w:val="clear" w:color="auto" w:fill="FFFFFF"/>
        </w:rPr>
        <w:t xml:space="preserve">Project 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>build</w:t>
      </w:r>
      <w:r w:rsidR="00933F4E">
        <w:rPr>
          <w:rFonts w:asciiTheme="minorHAnsi" w:hAnsiTheme="minorHAnsi" w:cstheme="minorHAnsi"/>
          <w:color w:val="auto"/>
          <w:shd w:val="clear" w:color="auto" w:fill="FFFFFF"/>
        </w:rPr>
        <w:t>s new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 xml:space="preserve"> organizational capacity to serve clients better </w:t>
      </w:r>
    </w:p>
    <w:p w14:paraId="6B3A73A9" w14:textId="5DDB7FC8" w:rsidR="00933F4E" w:rsidRDefault="00E90EAF" w:rsidP="009309B1">
      <w:pPr>
        <w:spacing w:after="160" w:line="276" w:lineRule="auto"/>
        <w:ind w:left="0" w:firstLine="0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sdt>
        <w:sdtPr>
          <w:rPr>
            <w:rFonts w:asciiTheme="minorHAnsi" w:hAnsiTheme="minorHAnsi" w:cstheme="minorHAnsi"/>
            <w:color w:val="auto"/>
            <w:shd w:val="clear" w:color="auto" w:fill="FFFFFF"/>
          </w:rPr>
          <w:id w:val="1291483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99A">
            <w:rPr>
              <w:rFonts w:ascii="MS Gothic" w:eastAsia="MS Gothic" w:hAnsi="MS Gothic" w:cstheme="minorHAnsi" w:hint="eastAsia"/>
              <w:color w:val="auto"/>
              <w:shd w:val="clear" w:color="auto" w:fill="FFFFFF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  <w:shd w:val="clear" w:color="auto" w:fill="FFFFFF"/>
        </w:rPr>
        <w:t xml:space="preserve">  Project 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>develop</w:t>
      </w:r>
      <w:r w:rsidR="00F7199A">
        <w:rPr>
          <w:rFonts w:asciiTheme="minorHAnsi" w:hAnsiTheme="minorHAnsi" w:cstheme="minorHAnsi"/>
          <w:color w:val="auto"/>
          <w:shd w:val="clear" w:color="auto" w:fill="FFFFFF"/>
        </w:rPr>
        <w:t>s new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 xml:space="preserve"> tools, technology or approaches that could be used by the broader legal community </w:t>
      </w:r>
      <w:sdt>
        <w:sdtPr>
          <w:rPr>
            <w:rFonts w:asciiTheme="minorHAnsi" w:hAnsiTheme="minorHAnsi" w:cstheme="minorHAnsi"/>
            <w:color w:val="auto"/>
            <w:shd w:val="clear" w:color="auto" w:fill="FFFFFF"/>
          </w:rPr>
          <w:id w:val="-2008968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99A">
            <w:rPr>
              <w:rFonts w:ascii="MS Gothic" w:eastAsia="MS Gothic" w:hAnsi="MS Gothic" w:cstheme="minorHAnsi" w:hint="eastAsia"/>
              <w:color w:val="auto"/>
              <w:shd w:val="clear" w:color="auto" w:fill="FFFFFF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  <w:shd w:val="clear" w:color="auto" w:fill="FFFFFF"/>
        </w:rPr>
        <w:t xml:space="preserve">  Project 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>document</w:t>
      </w:r>
      <w:r w:rsidR="00F7199A">
        <w:rPr>
          <w:rFonts w:asciiTheme="minorHAnsi" w:hAnsiTheme="minorHAnsi" w:cstheme="minorHAnsi"/>
          <w:color w:val="auto"/>
          <w:shd w:val="clear" w:color="auto" w:fill="FFFFFF"/>
        </w:rPr>
        <w:t>s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>/prove</w:t>
      </w:r>
      <w:r w:rsidR="00F7199A">
        <w:rPr>
          <w:rFonts w:asciiTheme="minorHAnsi" w:hAnsiTheme="minorHAnsi" w:cstheme="minorHAnsi"/>
          <w:color w:val="auto"/>
          <w:shd w:val="clear" w:color="auto" w:fill="FFFFFF"/>
        </w:rPr>
        <w:t>s</w:t>
      </w:r>
      <w:r w:rsidR="00933F4E" w:rsidRPr="00933F4E">
        <w:rPr>
          <w:rFonts w:asciiTheme="minorHAnsi" w:hAnsiTheme="minorHAnsi" w:cstheme="minorHAnsi"/>
          <w:color w:val="auto"/>
          <w:shd w:val="clear" w:color="auto" w:fill="FFFFFF"/>
        </w:rPr>
        <w:t xml:space="preserve"> a best practice </w:t>
      </w:r>
      <w:r w:rsidR="00F7199A">
        <w:rPr>
          <w:rFonts w:asciiTheme="minorHAnsi" w:hAnsiTheme="minorHAnsi" w:cstheme="minorHAnsi"/>
          <w:color w:val="auto"/>
          <w:shd w:val="clear" w:color="auto" w:fill="FFFFFF"/>
        </w:rPr>
        <w:t>for our organization’s new use</w:t>
      </w:r>
    </w:p>
    <w:p w14:paraId="6FF7D308" w14:textId="57D38E31" w:rsidR="00F7199A" w:rsidRPr="00933F4E" w:rsidRDefault="00E90EAF" w:rsidP="009309B1">
      <w:pPr>
        <w:spacing w:after="160" w:line="276" w:lineRule="auto"/>
        <w:ind w:left="0" w:firstLine="0"/>
        <w:contextualSpacing/>
        <w:rPr>
          <w:rFonts w:asciiTheme="minorHAnsi" w:hAnsiTheme="minorHAnsi" w:cstheme="minorHAnsi"/>
          <w:color w:val="auto"/>
          <w:u w:val="single"/>
          <w:shd w:val="clear" w:color="auto" w:fill="FFFFFF"/>
        </w:rPr>
      </w:pPr>
      <w:sdt>
        <w:sdtPr>
          <w:rPr>
            <w:rFonts w:asciiTheme="minorHAnsi" w:hAnsiTheme="minorHAnsi" w:cstheme="minorHAnsi"/>
            <w:color w:val="auto"/>
            <w:u w:val="single"/>
            <w:shd w:val="clear" w:color="auto" w:fill="FFFFFF"/>
          </w:rPr>
          <w:id w:val="-889267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99A" w:rsidRPr="00F7199A">
            <w:rPr>
              <w:rFonts w:ascii="MS Gothic" w:eastAsia="MS Gothic" w:hAnsi="MS Gothic" w:cstheme="minorHAnsi" w:hint="eastAsia"/>
              <w:color w:val="auto"/>
              <w:u w:val="single"/>
              <w:shd w:val="clear" w:color="auto" w:fill="FFFFFF"/>
            </w:rPr>
            <w:t>☐</w:t>
          </w:r>
        </w:sdtContent>
      </w:sdt>
      <w:r w:rsidR="00F7199A">
        <w:rPr>
          <w:rFonts w:asciiTheme="minorHAnsi" w:hAnsiTheme="minorHAnsi" w:cstheme="minorHAnsi"/>
          <w:color w:val="auto"/>
          <w:u w:val="single"/>
          <w:shd w:val="clear" w:color="auto" w:fill="FFFFFF"/>
        </w:rPr>
        <w:t xml:space="preserve">  </w:t>
      </w:r>
      <w:r w:rsidR="00F7199A" w:rsidRPr="00F7199A">
        <w:rPr>
          <w:rFonts w:asciiTheme="minorHAnsi" w:hAnsiTheme="minorHAnsi" w:cstheme="minorHAnsi"/>
          <w:color w:val="auto"/>
          <w:u w:val="single"/>
          <w:shd w:val="clear" w:color="auto" w:fill="FFFFFF"/>
        </w:rPr>
        <w:t xml:space="preserve">Other.  Please explain.  </w:t>
      </w:r>
      <w:sdt>
        <w:sdtPr>
          <w:rPr>
            <w:rFonts w:asciiTheme="minorHAnsi" w:hAnsiTheme="minorHAnsi" w:cstheme="minorHAnsi"/>
            <w:color w:val="auto"/>
            <w:u w:val="single"/>
            <w:shd w:val="clear" w:color="auto" w:fill="FFFFFF"/>
          </w:rPr>
          <w:id w:val="-1442458859"/>
          <w:placeholder>
            <w:docPart w:val="9B1374F595334DA1911178CED7339432"/>
          </w:placeholder>
          <w:showingPlcHdr/>
        </w:sdtPr>
        <w:sdtEndPr/>
        <w:sdtContent>
          <w:r w:rsidR="00F7199A" w:rsidRPr="00F7199A">
            <w:rPr>
              <w:rStyle w:val="PlaceholderText"/>
              <w:color w:val="auto"/>
            </w:rPr>
            <w:t>Click or tap here to enter text.</w:t>
          </w:r>
        </w:sdtContent>
      </w:sdt>
    </w:p>
    <w:p w14:paraId="047AA2A7" w14:textId="223E7B12" w:rsidR="003B21C5" w:rsidRPr="009309B1" w:rsidRDefault="00AE5FD1" w:rsidP="009309B1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 w:rsidRPr="009309B1">
        <w:rPr>
          <w:rFonts w:ascii="Tahoma" w:hAnsi="Tahoma" w:cs="Tahoma"/>
          <w:sz w:val="24"/>
          <w:szCs w:val="24"/>
          <w:u w:val="single"/>
        </w:rPr>
        <w:t xml:space="preserve">Amount </w:t>
      </w:r>
      <w:r w:rsidR="00CA0B97">
        <w:rPr>
          <w:rFonts w:ascii="Tahoma" w:hAnsi="Tahoma" w:cs="Tahoma"/>
          <w:sz w:val="24"/>
          <w:szCs w:val="24"/>
          <w:u w:val="single"/>
        </w:rPr>
        <w:t xml:space="preserve">You Plan to </w:t>
      </w:r>
      <w:r w:rsidRPr="009309B1">
        <w:rPr>
          <w:rFonts w:ascii="Tahoma" w:hAnsi="Tahoma" w:cs="Tahoma"/>
          <w:sz w:val="24"/>
          <w:szCs w:val="24"/>
          <w:u w:val="single"/>
        </w:rPr>
        <w:t>Request</w:t>
      </w:r>
      <w:r w:rsidR="00876759">
        <w:rPr>
          <w:rFonts w:ascii="Tahoma" w:hAnsi="Tahoma" w:cs="Tahoma"/>
          <w:sz w:val="24"/>
          <w:szCs w:val="24"/>
          <w:u w:val="single"/>
        </w:rPr>
        <w:t>?</w:t>
      </w:r>
      <w:r w:rsidR="00786DA4" w:rsidRPr="009309B1">
        <w:rPr>
          <w:rFonts w:ascii="Tahoma" w:hAnsi="Tahoma" w:cs="Tahoma"/>
          <w:sz w:val="24"/>
          <w:szCs w:val="24"/>
        </w:rPr>
        <w:t xml:space="preserve">       </w:t>
      </w:r>
      <w:sdt>
        <w:sdtPr>
          <w:rPr>
            <w:szCs w:val="24"/>
          </w:rPr>
          <w:id w:val="865716580"/>
          <w:placeholder>
            <w:docPart w:val="FE1B9ABF163E46F69454556FBB7CDEE5"/>
          </w:placeholder>
          <w:showingPlcHdr/>
        </w:sdtPr>
        <w:sdtEndPr/>
        <w:sdtContent>
          <w:r w:rsidR="00CC341E" w:rsidRPr="00CA4BE9">
            <w:rPr>
              <w:rStyle w:val="PlaceholderText"/>
            </w:rPr>
            <w:t xml:space="preserve">Click here to enter </w:t>
          </w:r>
          <w:r w:rsidR="00CC341E">
            <w:rPr>
              <w:rStyle w:val="PlaceholderText"/>
            </w:rPr>
            <w:t>Amount</w:t>
          </w:r>
          <w:r w:rsidR="00CC341E" w:rsidRPr="00CA4BE9">
            <w:rPr>
              <w:rStyle w:val="PlaceholderText"/>
            </w:rPr>
            <w:t>.</w:t>
          </w:r>
        </w:sdtContent>
      </w:sdt>
      <w:r w:rsidR="00786DA4" w:rsidRPr="009309B1">
        <w:rPr>
          <w:rFonts w:ascii="Tahoma" w:hAnsi="Tahoma" w:cs="Tahoma"/>
          <w:sz w:val="24"/>
          <w:szCs w:val="24"/>
        </w:rPr>
        <w:t xml:space="preserve">    </w:t>
      </w:r>
    </w:p>
    <w:p w14:paraId="1B78E380" w14:textId="77777777" w:rsidR="009309B1" w:rsidRDefault="003B21C5" w:rsidP="00064CBF">
      <w:pPr>
        <w:pStyle w:val="ListParagraph"/>
        <w:numPr>
          <w:ilvl w:val="0"/>
          <w:numId w:val="3"/>
        </w:numPr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u w:val="single"/>
        </w:rPr>
        <w:t>What specific expenses will you use the ABE grant to support?</w:t>
      </w:r>
      <w:r w:rsidR="00786DA4" w:rsidRPr="00064CBF">
        <w:rPr>
          <w:rFonts w:ascii="Tahoma" w:hAnsi="Tahoma" w:cs="Tahoma"/>
          <w:sz w:val="24"/>
          <w:szCs w:val="24"/>
        </w:rPr>
        <w:t xml:space="preserve"> </w:t>
      </w:r>
    </w:p>
    <w:p w14:paraId="18349EFF" w14:textId="3FE4E8FE" w:rsidR="00786DA4" w:rsidRPr="00064CBF" w:rsidRDefault="00E90EAF" w:rsidP="009309B1">
      <w:pPr>
        <w:pStyle w:val="ListParagraph"/>
        <w:spacing w:after="0" w:line="480" w:lineRule="auto"/>
        <w:ind w:left="360"/>
        <w:rPr>
          <w:rFonts w:ascii="Tahoma" w:hAnsi="Tahoma" w:cs="Tahoma"/>
          <w:sz w:val="24"/>
          <w:szCs w:val="24"/>
        </w:rPr>
      </w:pPr>
      <w:sdt>
        <w:sdtPr>
          <w:rPr>
            <w:rFonts w:ascii="Tahoma" w:hAnsi="Tahoma" w:cs="Tahoma"/>
            <w:sz w:val="24"/>
            <w:szCs w:val="24"/>
          </w:rPr>
          <w:id w:val="631524449"/>
          <w:placeholder>
            <w:docPart w:val="CE3561991DD7494B9F1F208A297B5977"/>
          </w:placeholder>
          <w:showingPlcHdr/>
        </w:sdtPr>
        <w:sdtEndPr/>
        <w:sdtContent>
          <w:r w:rsidR="009309B1" w:rsidRPr="00DB21BE">
            <w:rPr>
              <w:rStyle w:val="PlaceholderText"/>
            </w:rPr>
            <w:t xml:space="preserve">Click </w:t>
          </w:r>
          <w:r w:rsidR="009309B1">
            <w:rPr>
              <w:rStyle w:val="PlaceholderText"/>
            </w:rPr>
            <w:t>here to list expenses the grant will support</w:t>
          </w:r>
          <w:r w:rsidR="009309B1" w:rsidRPr="00DB21BE">
            <w:rPr>
              <w:rStyle w:val="PlaceholderText"/>
            </w:rPr>
            <w:t>.</w:t>
          </w:r>
        </w:sdtContent>
      </w:sdt>
      <w:r w:rsidR="00786DA4" w:rsidRPr="00064CBF">
        <w:rPr>
          <w:rFonts w:ascii="Tahoma" w:hAnsi="Tahoma" w:cs="Tahoma"/>
          <w:sz w:val="24"/>
          <w:szCs w:val="24"/>
        </w:rPr>
        <w:t xml:space="preserve">    </w:t>
      </w:r>
    </w:p>
    <w:p w14:paraId="2FDC19B4" w14:textId="62BBFFDC" w:rsidR="003A0800" w:rsidRPr="008A520B" w:rsidRDefault="00F4264A" w:rsidP="008A520B">
      <w:pPr>
        <w:pStyle w:val="ListParagraph"/>
        <w:numPr>
          <w:ilvl w:val="0"/>
          <w:numId w:val="3"/>
        </w:numPr>
        <w:spacing w:after="0" w:line="360" w:lineRule="auto"/>
        <w:ind w:left="270"/>
        <w:rPr>
          <w:rFonts w:ascii="Tahoma" w:hAnsi="Tahoma" w:cs="Tahoma"/>
          <w:sz w:val="24"/>
          <w:szCs w:val="24"/>
        </w:rPr>
      </w:pPr>
      <w:r w:rsidRPr="008A520B">
        <w:rPr>
          <w:rFonts w:ascii="Tahoma" w:hAnsi="Tahoma" w:cs="Tahoma"/>
          <w:sz w:val="24"/>
          <w:szCs w:val="24"/>
          <w:u w:val="single"/>
        </w:rPr>
        <w:t>Principal Contact for this Grant Application</w:t>
      </w:r>
    </w:p>
    <w:p w14:paraId="2D70EA56" w14:textId="6FB28D1A" w:rsidR="00F4264A" w:rsidRPr="003A0800" w:rsidRDefault="00E90EAF" w:rsidP="003A0800">
      <w:pPr>
        <w:pStyle w:val="ListParagraph"/>
        <w:spacing w:after="0" w:line="360" w:lineRule="auto"/>
        <w:ind w:left="0"/>
        <w:rPr>
          <w:rFonts w:cstheme="minorHAnsi"/>
        </w:rPr>
      </w:pPr>
      <w:sdt>
        <w:sdtPr>
          <w:rPr>
            <w:rFonts w:cstheme="minorHAnsi"/>
          </w:rPr>
          <w:id w:val="-73748033"/>
          <w:placeholder>
            <w:docPart w:val="2E00E0E17AA74B8B85EA383A6AB2EB25"/>
          </w:placeholder>
          <w:showingPlcHdr/>
        </w:sdtPr>
        <w:sdtEndPr/>
        <w:sdtContent>
          <w:r w:rsidR="00F4264A" w:rsidRPr="003A0800">
            <w:rPr>
              <w:rStyle w:val="PlaceholderText"/>
              <w:rFonts w:cstheme="minorHAnsi"/>
            </w:rPr>
            <w:t xml:space="preserve">Click here to enter </w:t>
          </w:r>
          <w:r w:rsidR="00587E2E" w:rsidRPr="003A0800">
            <w:rPr>
              <w:rStyle w:val="PlaceholderText"/>
              <w:rFonts w:cstheme="minorHAnsi"/>
            </w:rPr>
            <w:t>Contact’s Name</w:t>
          </w:r>
          <w:r w:rsidR="00F4264A" w:rsidRPr="003A0800">
            <w:rPr>
              <w:rStyle w:val="PlaceholderText"/>
              <w:rFonts w:cstheme="minorHAnsi"/>
            </w:rPr>
            <w:t>.</w:t>
          </w:r>
        </w:sdtContent>
      </w:sdt>
    </w:p>
    <w:p w14:paraId="5FDAB1D1" w14:textId="79EE3CDB" w:rsidR="00F4264A" w:rsidRPr="00587E2E" w:rsidRDefault="00E90EA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179009023"/>
          <w:placeholder>
            <w:docPart w:val="AB6D0E75ACD04F04B0168789B2E20B7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Titl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63E49131" w14:textId="34741CCF" w:rsidR="00F4264A" w:rsidRPr="00587E2E" w:rsidRDefault="00E90EA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1989047865"/>
          <w:placeholder>
            <w:docPart w:val="B120F929C52748F7A68CC2E970C9983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here to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ontact’s E-mail Address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                                                     </w:t>
      </w:r>
    </w:p>
    <w:p w14:paraId="52A2DEB7" w14:textId="7BFD27D5" w:rsidR="00F4264A" w:rsidRPr="00587E2E" w:rsidRDefault="00E90EA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783428579"/>
          <w:placeholder>
            <w:docPart w:val="C4380B59A2304A56A2C74D19D4CE3B34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Contact’s Phone Number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</w:p>
    <w:p w14:paraId="087EDD81" w14:textId="3CD729C0" w:rsidR="00587E2E" w:rsidRPr="00587E2E" w:rsidRDefault="00E90EA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1027944077"/>
          <w:placeholder>
            <w:docPart w:val="B1C602F8778346A390944ECDEC69BA49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Street Number and Nam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3A0800">
        <w:rPr>
          <w:rFonts w:asciiTheme="minorHAnsi" w:hAnsiTheme="minorHAnsi" w:cstheme="minorHAnsi"/>
          <w:sz w:val="22"/>
        </w:rPr>
        <w:t xml:space="preserve">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387185816"/>
          <w:placeholder>
            <w:docPart w:val="2C30003460964FC5A9AAFD924AC9511F"/>
          </w:placeholder>
          <w:showingPlcHdr/>
        </w:sdtPr>
        <w:sdtEndPr/>
        <w:sdtContent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sdtContent>
      </w:sdt>
    </w:p>
    <w:p w14:paraId="34B6D988" w14:textId="78C0E7C1" w:rsidR="00F4264A" w:rsidRPr="00587E2E" w:rsidRDefault="00E90EAF" w:rsidP="003A0800">
      <w:pPr>
        <w:spacing w:after="0" w:line="360" w:lineRule="auto"/>
        <w:ind w:left="0" w:firstLine="0"/>
        <w:rPr>
          <w:rFonts w:asciiTheme="minorHAnsi" w:hAnsiTheme="minorHAnsi" w:cstheme="minorHAnsi"/>
          <w:sz w:val="22"/>
        </w:rPr>
      </w:pPr>
      <w:sdt>
        <w:sdtPr>
          <w:rPr>
            <w:rFonts w:asciiTheme="minorHAnsi" w:hAnsiTheme="minorHAnsi" w:cstheme="minorHAnsi"/>
            <w:sz w:val="22"/>
          </w:rPr>
          <w:id w:val="-2035181955"/>
          <w:placeholder>
            <w:docPart w:val="44C867A5BC9042BA848C78E4A503BECF"/>
          </w:placeholder>
          <w:showingPlcHdr/>
        </w:sdtPr>
        <w:sdtEndPr/>
        <w:sdtContent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Click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here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 xml:space="preserve"> to enter </w:t>
          </w:r>
          <w:r w:rsidR="00587E2E" w:rsidRPr="00587E2E">
            <w:rPr>
              <w:rStyle w:val="PlaceholderText"/>
              <w:rFonts w:asciiTheme="minorHAnsi" w:hAnsiTheme="minorHAnsi" w:cstheme="minorHAnsi"/>
              <w:sz w:val="22"/>
            </w:rPr>
            <w:t>City</w:t>
          </w:r>
          <w:r w:rsidR="00F4264A" w:rsidRPr="00587E2E">
            <w:rPr>
              <w:rStyle w:val="PlaceholderText"/>
              <w:rFonts w:asciiTheme="minorHAnsi" w:hAnsiTheme="minorHAnsi" w:cstheme="minorHAnsi"/>
              <w:sz w:val="22"/>
            </w:rPr>
            <w:t>.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587E2E" w:rsidRPr="00587E2E">
        <w:rPr>
          <w:rFonts w:asciiTheme="minorHAnsi" w:hAnsiTheme="minorHAnsi" w:cstheme="minorHAnsi"/>
          <w:sz w:val="22"/>
        </w:rPr>
        <w:tab/>
      </w:r>
      <w:r w:rsidR="00587E2E" w:rsidRPr="00587E2E">
        <w:rPr>
          <w:rFonts w:asciiTheme="minorHAnsi" w:hAnsiTheme="minorHAnsi" w:cstheme="minorHAnsi"/>
          <w:sz w:val="22"/>
        </w:rPr>
        <w:tab/>
      </w:r>
      <w:r w:rsidR="00F4264A" w:rsidRPr="00587E2E">
        <w:rPr>
          <w:rFonts w:asciiTheme="minorHAnsi" w:hAnsiTheme="minorHAnsi" w:cstheme="minorHAnsi"/>
          <w:sz w:val="22"/>
        </w:rPr>
        <w:t xml:space="preserve"> </w:t>
      </w:r>
      <w:r w:rsidR="003A0800">
        <w:rPr>
          <w:rFonts w:asciiTheme="minorHAnsi" w:hAnsiTheme="minorHAnsi" w:cstheme="minorHAnsi"/>
          <w:sz w:val="22"/>
        </w:rPr>
        <w:t xml:space="preserve">                                                         </w:t>
      </w:r>
      <w:sdt>
        <w:sdtPr>
          <w:rPr>
            <w:rFonts w:asciiTheme="minorHAnsi" w:hAnsiTheme="minorHAnsi" w:cstheme="minorHAnsi"/>
            <w:sz w:val="22"/>
          </w:rPr>
          <w:id w:val="-1846237375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State</w:t>
          </w:r>
        </w:sdtContent>
      </w:sdt>
      <w:r w:rsidR="00F4264A" w:rsidRPr="00587E2E">
        <w:rPr>
          <w:rFonts w:asciiTheme="minorHAnsi" w:hAnsiTheme="minorHAnsi" w:cstheme="minorHAnsi"/>
          <w:sz w:val="22"/>
        </w:rPr>
        <w:t xml:space="preserve">    </w:t>
      </w:r>
      <w:sdt>
        <w:sdtPr>
          <w:rPr>
            <w:rFonts w:asciiTheme="minorHAnsi" w:hAnsiTheme="minorHAnsi" w:cstheme="minorHAnsi"/>
            <w:sz w:val="22"/>
          </w:rPr>
          <w:id w:val="-790819972"/>
          <w:placeholder>
            <w:docPart w:val="C1414C40E62F4151BD3EB82DAC563903"/>
          </w:placeholder>
        </w:sdtPr>
        <w:sdtEndPr/>
        <w:sdtContent>
          <w:r w:rsidR="00F4264A" w:rsidRPr="00587E2E">
            <w:rPr>
              <w:rFonts w:asciiTheme="minorHAnsi" w:hAnsiTheme="minorHAnsi" w:cstheme="minorHAnsi"/>
              <w:sz w:val="22"/>
            </w:rPr>
            <w:t xml:space="preserve">  </w:t>
          </w:r>
          <w:r w:rsidR="00587E2E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>Click here to enter Zip Code</w:t>
          </w:r>
          <w:r w:rsidR="00F4264A" w:rsidRPr="00587E2E">
            <w:rPr>
              <w:rFonts w:asciiTheme="minorHAnsi" w:hAnsiTheme="minorHAnsi" w:cstheme="minorHAnsi"/>
              <w:color w:val="808080" w:themeColor="background1" w:themeShade="80"/>
              <w:sz w:val="22"/>
            </w:rPr>
            <w:t xml:space="preserve"> </w:t>
          </w:r>
        </w:sdtContent>
      </w:sdt>
    </w:p>
    <w:p w14:paraId="125CCA91" w14:textId="77777777" w:rsidR="00587E2E" w:rsidRDefault="00587E2E" w:rsidP="008E7444">
      <w:pPr>
        <w:spacing w:after="225"/>
        <w:ind w:left="0" w:firstLine="0"/>
        <w:rPr>
          <w:b/>
          <w:u w:val="single"/>
        </w:rPr>
      </w:pPr>
    </w:p>
    <w:sectPr w:rsidR="00587E2E" w:rsidSect="009A4B2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C5C26" w14:textId="77777777" w:rsidR="0063639F" w:rsidRDefault="0063639F" w:rsidP="0063639F">
      <w:pPr>
        <w:spacing w:after="0" w:line="240" w:lineRule="auto"/>
      </w:pPr>
      <w:r>
        <w:separator/>
      </w:r>
    </w:p>
  </w:endnote>
  <w:endnote w:type="continuationSeparator" w:id="0">
    <w:p w14:paraId="7B1F68CF" w14:textId="77777777" w:rsidR="0063639F" w:rsidRDefault="0063639F" w:rsidP="0063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5320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8EDF61" w14:textId="36BF0A64" w:rsidR="0063639F" w:rsidRDefault="0063639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58441F" w14:textId="77777777" w:rsidR="0063639F" w:rsidRDefault="00636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BB45D" w14:textId="77777777" w:rsidR="0063639F" w:rsidRDefault="0063639F" w:rsidP="0063639F">
      <w:pPr>
        <w:spacing w:after="0" w:line="240" w:lineRule="auto"/>
      </w:pPr>
      <w:r>
        <w:separator/>
      </w:r>
    </w:p>
  </w:footnote>
  <w:footnote w:type="continuationSeparator" w:id="0">
    <w:p w14:paraId="4110208E" w14:textId="77777777" w:rsidR="0063639F" w:rsidRDefault="0063639F" w:rsidP="0063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52E4D"/>
    <w:multiLevelType w:val="hybridMultilevel"/>
    <w:tmpl w:val="0E60C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09599D"/>
    <w:multiLevelType w:val="hybridMultilevel"/>
    <w:tmpl w:val="57BC508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5AD862AA"/>
    <w:multiLevelType w:val="hybridMultilevel"/>
    <w:tmpl w:val="7820C7F0"/>
    <w:lvl w:ilvl="0" w:tplc="2E76E3E6">
      <w:start w:val="1"/>
      <w:numFmt w:val="decimal"/>
      <w:lvlText w:val="%1."/>
      <w:lvlJc w:val="left"/>
      <w:pPr>
        <w:ind w:left="20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E7856"/>
    <w:multiLevelType w:val="hybridMultilevel"/>
    <w:tmpl w:val="F8300106"/>
    <w:lvl w:ilvl="0" w:tplc="B09273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F627CE"/>
    <w:multiLevelType w:val="hybridMultilevel"/>
    <w:tmpl w:val="AD088154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85ED8"/>
    <w:multiLevelType w:val="hybridMultilevel"/>
    <w:tmpl w:val="856E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zE2NzAyMTc3tDRR0lEKTi0uzszPAykwNK0FAHsKzhotAAAA"/>
  </w:docVars>
  <w:rsids>
    <w:rsidRoot w:val="008E7444"/>
    <w:rsid w:val="00000947"/>
    <w:rsid w:val="00014C89"/>
    <w:rsid w:val="00032A3B"/>
    <w:rsid w:val="00033677"/>
    <w:rsid w:val="00053ED6"/>
    <w:rsid w:val="000613A8"/>
    <w:rsid w:val="00064CBF"/>
    <w:rsid w:val="00067D04"/>
    <w:rsid w:val="0007195D"/>
    <w:rsid w:val="0008359A"/>
    <w:rsid w:val="000E5CA4"/>
    <w:rsid w:val="00135705"/>
    <w:rsid w:val="00171B65"/>
    <w:rsid w:val="00186E9B"/>
    <w:rsid w:val="00193218"/>
    <w:rsid w:val="001A66C0"/>
    <w:rsid w:val="001F5827"/>
    <w:rsid w:val="00306058"/>
    <w:rsid w:val="00330979"/>
    <w:rsid w:val="00350A8C"/>
    <w:rsid w:val="003A0800"/>
    <w:rsid w:val="003B21C5"/>
    <w:rsid w:val="003C5317"/>
    <w:rsid w:val="003E7141"/>
    <w:rsid w:val="00423237"/>
    <w:rsid w:val="004922C3"/>
    <w:rsid w:val="004D48AF"/>
    <w:rsid w:val="00525761"/>
    <w:rsid w:val="005266C4"/>
    <w:rsid w:val="005776B9"/>
    <w:rsid w:val="00580DB9"/>
    <w:rsid w:val="005835A5"/>
    <w:rsid w:val="0058416A"/>
    <w:rsid w:val="00587E2E"/>
    <w:rsid w:val="005B42DD"/>
    <w:rsid w:val="005B7BB0"/>
    <w:rsid w:val="005D602B"/>
    <w:rsid w:val="005D76E7"/>
    <w:rsid w:val="006229A4"/>
    <w:rsid w:val="00627BA3"/>
    <w:rsid w:val="0063639F"/>
    <w:rsid w:val="006436E0"/>
    <w:rsid w:val="00712697"/>
    <w:rsid w:val="00724434"/>
    <w:rsid w:val="00756AB8"/>
    <w:rsid w:val="00786DA4"/>
    <w:rsid w:val="007C1327"/>
    <w:rsid w:val="007C1A09"/>
    <w:rsid w:val="00863244"/>
    <w:rsid w:val="00876759"/>
    <w:rsid w:val="008A520B"/>
    <w:rsid w:val="008E7444"/>
    <w:rsid w:val="008F23A1"/>
    <w:rsid w:val="009309B1"/>
    <w:rsid w:val="00933F4E"/>
    <w:rsid w:val="009504C1"/>
    <w:rsid w:val="009954D6"/>
    <w:rsid w:val="00996935"/>
    <w:rsid w:val="009A38E1"/>
    <w:rsid w:val="009A4B25"/>
    <w:rsid w:val="00AA2126"/>
    <w:rsid w:val="00AE5FD1"/>
    <w:rsid w:val="00AF2AE7"/>
    <w:rsid w:val="00B21483"/>
    <w:rsid w:val="00B8568D"/>
    <w:rsid w:val="00BD67D5"/>
    <w:rsid w:val="00C22D7D"/>
    <w:rsid w:val="00C8134F"/>
    <w:rsid w:val="00C81939"/>
    <w:rsid w:val="00CA0B97"/>
    <w:rsid w:val="00CB551C"/>
    <w:rsid w:val="00CC341E"/>
    <w:rsid w:val="00CC47BB"/>
    <w:rsid w:val="00CD1FBF"/>
    <w:rsid w:val="00D42234"/>
    <w:rsid w:val="00D87A91"/>
    <w:rsid w:val="00D94781"/>
    <w:rsid w:val="00D976D2"/>
    <w:rsid w:val="00E319B4"/>
    <w:rsid w:val="00E87E18"/>
    <w:rsid w:val="00E90EAF"/>
    <w:rsid w:val="00F13770"/>
    <w:rsid w:val="00F4264A"/>
    <w:rsid w:val="00F431C7"/>
    <w:rsid w:val="00F60571"/>
    <w:rsid w:val="00F7199A"/>
    <w:rsid w:val="00F73448"/>
    <w:rsid w:val="00FC203C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7E44"/>
  <w15:chartTrackingRefBased/>
  <w15:docId w15:val="{17FB8B89-EEFC-407A-899E-A276E39D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4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E7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7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7444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444"/>
    <w:rPr>
      <w:rFonts w:ascii="Tahoma" w:eastAsia="Tahoma" w:hAnsi="Tahoma" w:cs="Tahom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4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444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E74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A66C0"/>
    <w:rPr>
      <w:color w:val="808080"/>
    </w:rPr>
  </w:style>
  <w:style w:type="paragraph" w:styleId="ListParagraph">
    <w:name w:val="List Paragraph"/>
    <w:basedOn w:val="Normal"/>
    <w:uiPriority w:val="34"/>
    <w:qFormat/>
    <w:rsid w:val="00D87A91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sz w:val="22"/>
    </w:rPr>
  </w:style>
  <w:style w:type="character" w:styleId="LineNumber">
    <w:name w:val="line number"/>
    <w:basedOn w:val="DefaultParagraphFont"/>
    <w:uiPriority w:val="99"/>
    <w:semiHidden/>
    <w:unhideWhenUsed/>
    <w:rsid w:val="0063639F"/>
  </w:style>
  <w:style w:type="paragraph" w:styleId="Header">
    <w:name w:val="header"/>
    <w:basedOn w:val="Normal"/>
    <w:link w:val="Head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39F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3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39F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00E0E17AA74B8B85EA383A6AB2E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8B3B4-BCAE-42AD-9BA7-75C676380A1A}"/>
      </w:docPartPr>
      <w:docPartBody>
        <w:p w:rsidR="00FC1DF9" w:rsidRDefault="002E0F3D" w:rsidP="002E0F3D">
          <w:pPr>
            <w:pStyle w:val="2E00E0E17AA74B8B85EA383A6AB2EB2519"/>
          </w:pPr>
          <w:r w:rsidRPr="003A0800">
            <w:rPr>
              <w:rStyle w:val="PlaceholderText"/>
              <w:rFonts w:cstheme="minorHAnsi"/>
            </w:rPr>
            <w:t>Click here to enter Contact’s Name.</w:t>
          </w:r>
        </w:p>
      </w:docPartBody>
    </w:docPart>
    <w:docPart>
      <w:docPartPr>
        <w:name w:val="AB6D0E75ACD04F04B0168789B2E2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97C88-1551-4AB4-8FBB-92E850055DC8}"/>
      </w:docPartPr>
      <w:docPartBody>
        <w:p w:rsidR="00FC1DF9" w:rsidRDefault="002E0F3D" w:rsidP="002E0F3D">
          <w:pPr>
            <w:pStyle w:val="AB6D0E75ACD04F04B0168789B2E20B74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Title.</w:t>
          </w:r>
        </w:p>
      </w:docPartBody>
    </w:docPart>
    <w:docPart>
      <w:docPartPr>
        <w:name w:val="B120F929C52748F7A68CC2E970C99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66FDA-DCA4-4847-A84B-C88EB9308DD3}"/>
      </w:docPartPr>
      <w:docPartBody>
        <w:p w:rsidR="00FC1DF9" w:rsidRDefault="002E0F3D" w:rsidP="002E0F3D">
          <w:pPr>
            <w:pStyle w:val="B120F929C52748F7A68CC2E970C9983F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Contact’s E-mail Address.</w:t>
          </w:r>
        </w:p>
      </w:docPartBody>
    </w:docPart>
    <w:docPart>
      <w:docPartPr>
        <w:name w:val="C4380B59A2304A56A2C74D19D4CE3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39172-45EE-4189-8E9A-344FAA777F4C}"/>
      </w:docPartPr>
      <w:docPartBody>
        <w:p w:rsidR="00FC1DF9" w:rsidRDefault="002E0F3D" w:rsidP="002E0F3D">
          <w:pPr>
            <w:pStyle w:val="C4380B59A2304A56A2C74D19D4CE3B34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ontact’s Phone Number.</w:t>
          </w:r>
        </w:p>
      </w:docPartBody>
    </w:docPart>
    <w:docPart>
      <w:docPartPr>
        <w:name w:val="B1C602F8778346A390944ECDEC69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B751C-8B20-4769-A7AA-A9EA8519AAED}"/>
      </w:docPartPr>
      <w:docPartBody>
        <w:p w:rsidR="00FC1DF9" w:rsidRDefault="002E0F3D" w:rsidP="002E0F3D">
          <w:pPr>
            <w:pStyle w:val="B1C602F8778346A390944ECDEC69BA49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treet Number and Name.</w:t>
          </w:r>
        </w:p>
      </w:docPartBody>
    </w:docPart>
    <w:docPart>
      <w:docPartPr>
        <w:name w:val="44C867A5BC9042BA848C78E4A503B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E35B4-BF19-4ECA-B80A-0E99BCFBB717}"/>
      </w:docPartPr>
      <w:docPartBody>
        <w:p w:rsidR="00FC1DF9" w:rsidRDefault="002E0F3D" w:rsidP="002E0F3D">
          <w:pPr>
            <w:pStyle w:val="44C867A5BC9042BA848C78E4A503BECF19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City.</w:t>
          </w:r>
        </w:p>
      </w:docPartBody>
    </w:docPart>
    <w:docPart>
      <w:docPartPr>
        <w:name w:val="C1414C40E62F4151BD3EB82DAC563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EC382-A4BD-41CF-9702-DE163E13EC3B}"/>
      </w:docPartPr>
      <w:docPartBody>
        <w:p w:rsidR="00FC1DF9" w:rsidRDefault="004C7D81" w:rsidP="004C7D81">
          <w:pPr>
            <w:pStyle w:val="C1414C40E62F4151BD3EB82DAC563903"/>
          </w:pPr>
          <w:r w:rsidRPr="002F5C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D8D0B46AC84EF6B922AC1F62092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584B0-C2A4-48A6-B89A-3DC17559DBFE}"/>
      </w:docPartPr>
      <w:docPartBody>
        <w:p w:rsidR="00786FCF" w:rsidRDefault="002E0F3D" w:rsidP="002E0F3D">
          <w:pPr>
            <w:pStyle w:val="18D8D0B46AC84EF6B922AC1F62092B3714"/>
          </w:pPr>
          <w:r w:rsidRPr="00CA4BE9">
            <w:rPr>
              <w:rStyle w:val="PlaceholderText"/>
            </w:rPr>
            <w:t xml:space="preserve">Click here </w:t>
          </w:r>
          <w:r>
            <w:rPr>
              <w:rStyle w:val="PlaceholderText"/>
            </w:rPr>
            <w:t>t</w:t>
          </w:r>
          <w:r w:rsidRPr="00CA4BE9">
            <w:rPr>
              <w:rStyle w:val="PlaceholderText"/>
            </w:rPr>
            <w:t xml:space="preserve">o enter </w:t>
          </w:r>
          <w:r>
            <w:rPr>
              <w:rStyle w:val="PlaceholderText"/>
            </w:rPr>
            <w:t>the Organization’s Name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41750F9EAAEC4A0BBDBAAD7EC17B4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3BC8F-6E2E-4EA7-838F-DEC31C3B7A00}"/>
      </w:docPartPr>
      <w:docPartBody>
        <w:p w:rsidR="00786FCF" w:rsidRDefault="002E0F3D" w:rsidP="002E0F3D">
          <w:pPr>
            <w:pStyle w:val="41750F9EAAEC4A0BBDBAAD7EC17B417314"/>
          </w:pPr>
          <w:r w:rsidRPr="00CA4BE9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the Name of the Projec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FE1B9ABF163E46F69454556FBB7CD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37A38-277F-43CD-A55C-10C04ACAB50F}"/>
      </w:docPartPr>
      <w:docPartBody>
        <w:p w:rsidR="00786FCF" w:rsidRDefault="002E0F3D" w:rsidP="002E0F3D">
          <w:pPr>
            <w:pStyle w:val="FE1B9ABF163E46F69454556FBB7CDEE514"/>
          </w:pPr>
          <w:r w:rsidRPr="00CA4BE9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Amount</w:t>
          </w:r>
          <w:r w:rsidRPr="00CA4BE9">
            <w:rPr>
              <w:rStyle w:val="PlaceholderText"/>
            </w:rPr>
            <w:t>.</w:t>
          </w:r>
        </w:p>
      </w:docPartBody>
    </w:docPart>
    <w:docPart>
      <w:docPartPr>
        <w:name w:val="2C30003460964FC5A9AAFD924AC95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68D68-7512-44C6-94AC-146475459210}"/>
      </w:docPartPr>
      <w:docPartBody>
        <w:p w:rsidR="00C905A6" w:rsidRDefault="002E0F3D" w:rsidP="002E0F3D">
          <w:pPr>
            <w:pStyle w:val="2C30003460964FC5A9AAFD924AC9511F10"/>
          </w:pPr>
          <w:r w:rsidRPr="00587E2E">
            <w:rPr>
              <w:rStyle w:val="PlaceholderText"/>
              <w:rFonts w:asciiTheme="minorHAnsi" w:hAnsiTheme="minorHAnsi" w:cstheme="minorHAnsi"/>
              <w:sz w:val="22"/>
            </w:rPr>
            <w:t>Click here to enter Suite Number, Building Name, etc.</w:t>
          </w:r>
        </w:p>
      </w:docPartBody>
    </w:docPart>
    <w:docPart>
      <w:docPartPr>
        <w:name w:val="5950AABC8431473E9682DB6A8B501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34E58-4113-45D0-99F4-C7E855A6BED3}"/>
      </w:docPartPr>
      <w:docPartBody>
        <w:p w:rsidR="000470A0" w:rsidRDefault="002E0F3D" w:rsidP="002E0F3D">
          <w:pPr>
            <w:pStyle w:val="5950AABC8431473E9682DB6A8B5018CE7"/>
          </w:pPr>
          <w:r w:rsidRPr="00064CBF">
            <w:rPr>
              <w:rStyle w:val="PlaceholderText"/>
              <w:rFonts w:asciiTheme="minorHAnsi" w:hAnsiTheme="minorHAnsi" w:cstheme="minorHAnsi"/>
            </w:rPr>
            <w:t>Click here to enter a Short Description of Your Project.</w:t>
          </w:r>
        </w:p>
      </w:docPartBody>
    </w:docPart>
    <w:docPart>
      <w:docPartPr>
        <w:name w:val="672B8308F22849298AA569D3F6ECA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02A4A-7F01-422B-9A4D-4A21926EB36C}"/>
      </w:docPartPr>
      <w:docPartBody>
        <w:p w:rsidR="002E0F3D" w:rsidRDefault="00006DF1" w:rsidP="00006DF1">
          <w:pPr>
            <w:pStyle w:val="672B8308F22849298AA569D3F6ECA095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4AD5CE4AE0463C910C331049DDB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D9BE6-D683-48FE-9DFA-3BD6E42F6BA6}"/>
      </w:docPartPr>
      <w:docPartBody>
        <w:p w:rsidR="002E0F3D" w:rsidRDefault="00006DF1" w:rsidP="00006DF1">
          <w:pPr>
            <w:pStyle w:val="D84AD5CE4AE0463C910C331049DDB9B6"/>
          </w:pPr>
          <w:r w:rsidRPr="00DB21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836528CB7E4E288156E2A0D174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72920-B186-4CDB-BDEE-5886293E8B5E}"/>
      </w:docPartPr>
      <w:docPartBody>
        <w:p w:rsidR="002E0F3D" w:rsidRDefault="002E0F3D" w:rsidP="002E0F3D">
          <w:pPr>
            <w:pStyle w:val="03836528CB7E4E288156E2A0D174DEA86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</w:t>
          </w:r>
          <w:r w:rsidRPr="00DB21BE">
            <w:rPr>
              <w:rStyle w:val="PlaceholderText"/>
            </w:rPr>
            <w:t>re to enter</w:t>
          </w:r>
          <w:r>
            <w:rPr>
              <w:rStyle w:val="PlaceholderText"/>
            </w:rPr>
            <w:t xml:space="preserve"> EIN</w:t>
          </w:r>
          <w:r w:rsidRPr="00DB21BE">
            <w:rPr>
              <w:rStyle w:val="PlaceholderText"/>
            </w:rPr>
            <w:t>.</w:t>
          </w:r>
        </w:p>
      </w:docPartBody>
    </w:docPart>
    <w:docPart>
      <w:docPartPr>
        <w:name w:val="9B1374F595334DA1911178CED7339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F0427-9E21-49F0-83C4-6EE2DCD6C2FA}"/>
      </w:docPartPr>
      <w:docPartBody>
        <w:p w:rsidR="002E0F3D" w:rsidRDefault="002E0F3D" w:rsidP="002E0F3D">
          <w:pPr>
            <w:pStyle w:val="9B1374F595334DA1911178CED73394323"/>
          </w:pPr>
          <w:r w:rsidRPr="00F7199A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CE3561991DD7494B9F1F208A297B5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CE977-69D0-406A-A1C7-2ECF35E773D5}"/>
      </w:docPartPr>
      <w:docPartBody>
        <w:p w:rsidR="00A6257E" w:rsidRDefault="002E0F3D" w:rsidP="002E0F3D">
          <w:pPr>
            <w:pStyle w:val="CE3561991DD7494B9F1F208A297B5977"/>
          </w:pPr>
          <w:r w:rsidRPr="00DB21BE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 to list expenses the grant will support</w:t>
          </w:r>
          <w:r w:rsidRPr="00DB21BE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480"/>
    <w:rsid w:val="00006DF1"/>
    <w:rsid w:val="000470A0"/>
    <w:rsid w:val="000B6301"/>
    <w:rsid w:val="002E0F3D"/>
    <w:rsid w:val="004C7D81"/>
    <w:rsid w:val="00682FD0"/>
    <w:rsid w:val="00714480"/>
    <w:rsid w:val="00783804"/>
    <w:rsid w:val="00786FCF"/>
    <w:rsid w:val="009B711B"/>
    <w:rsid w:val="00A6257E"/>
    <w:rsid w:val="00B15FDC"/>
    <w:rsid w:val="00C905A6"/>
    <w:rsid w:val="00CB505C"/>
    <w:rsid w:val="00DE75E2"/>
    <w:rsid w:val="00E70BAC"/>
    <w:rsid w:val="00FA1231"/>
    <w:rsid w:val="00FA6FA8"/>
    <w:rsid w:val="00FC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F3D"/>
    <w:rPr>
      <w:color w:val="808080"/>
    </w:rPr>
  </w:style>
  <w:style w:type="paragraph" w:customStyle="1" w:styleId="474CACBE721743A78F59E4371630A5AE">
    <w:name w:val="474CACBE721743A78F59E4371630A5AE"/>
    <w:rsid w:val="00FA6FA8"/>
  </w:style>
  <w:style w:type="paragraph" w:customStyle="1" w:styleId="7FD003C414AD48C3BD0C8A4B0A82FC84">
    <w:name w:val="7FD003C414AD48C3BD0C8A4B0A82FC84"/>
    <w:rsid w:val="00FA6FA8"/>
  </w:style>
  <w:style w:type="paragraph" w:customStyle="1" w:styleId="BADA448ECE3F451B935C44A76EE23AAB">
    <w:name w:val="BADA448ECE3F451B935C44A76EE23AAB"/>
    <w:rsid w:val="00CB505C"/>
  </w:style>
  <w:style w:type="paragraph" w:customStyle="1" w:styleId="00A0883A49F24D7D971BAFCE0F742D71">
    <w:name w:val="00A0883A49F24D7D971BAFCE0F742D71"/>
    <w:rsid w:val="00682FD0"/>
  </w:style>
  <w:style w:type="paragraph" w:customStyle="1" w:styleId="B56EC218F94945C7877331E4842B7D81">
    <w:name w:val="B56EC218F94945C7877331E4842B7D81"/>
    <w:rsid w:val="00682FD0"/>
  </w:style>
  <w:style w:type="paragraph" w:customStyle="1" w:styleId="00A0883A49F24D7D971BAFCE0F742D711">
    <w:name w:val="00A0883A49F24D7D971BAFCE0F742D7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56EC218F94945C7877331E4842B7D811">
    <w:name w:val="B56EC218F94945C7877331E4842B7D81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7537E9355594B938D35C80370AD98A3">
    <w:name w:val="27537E9355594B938D35C80370AD98A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153CB5BF8D041E88A62B19BC601862C">
    <w:name w:val="E153CB5BF8D041E88A62B19BC601862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F312FEF513147149078F512D0151844">
    <w:name w:val="4F312FEF513147149078F512D015184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ADA448ECE3F451B935C44A76EE23AAB1">
    <w:name w:val="BADA448ECE3F451B935C44A76EE23AA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6D03DFE8E8F410E8D5444C87F93A43E">
    <w:name w:val="A6D03DFE8E8F410E8D5444C87F93A43E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FC9A18F9EB474E9732A19280BB4A56">
    <w:name w:val="C4FC9A18F9EB474E9732A19280BB4A5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8E0A47863BA64F9499763283461FCAD9">
    <w:name w:val="8E0A47863BA64F9499763283461FCAD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94FCDA309CA4C88B103DD6BFBCA9269">
    <w:name w:val="194FCDA309CA4C88B103DD6BFBCA926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E5015FE18B4239944A17B65DF8BD1C">
    <w:name w:val="47E5015FE18B4239944A17B65DF8BD1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14C2CDBFBFE4B80BC68C6BB3C6016B1">
    <w:name w:val="D14C2CDBFBFE4B80BC68C6BB3C6016B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9420DA03F494943B62C56C80830B393">
    <w:name w:val="79420DA03F494943B62C56C80830B393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AA010364B7640B8A5099C257A8FC1B7">
    <w:name w:val="AAA010364B7640B8A5099C257A8FC1B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A51BCF802234D2C8D4A0DE215733100">
    <w:name w:val="5A51BCF802234D2C8D4A0DE21573310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3E07B324F504504B44D289A9B24DD09">
    <w:name w:val="33E07B324F504504B44D289A9B24DD0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6231B59BD65402486C63FF3EEBDF3C0">
    <w:name w:val="B6231B59BD65402486C63FF3EEBDF3C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BEAF1DC0DB84FCF8E792FE130E4F376">
    <w:name w:val="FBEAF1DC0DB84FCF8E792FE130E4F37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33BD37063544BEF9CA67CCA656E8B61">
    <w:name w:val="E33BD37063544BEF9CA67CCA656E8B6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289DC498033499AB5214C512BABC3CC">
    <w:name w:val="2289DC498033499AB5214C512BABC3C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BAB9BAC2BF946588E0B9A66D90B9B25">
    <w:name w:val="6BAB9BAC2BF946588E0B9A66D90B9B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FD003C414AD48C3BD0C8A4B0A82FC841">
    <w:name w:val="7FD003C414AD48C3BD0C8A4B0A82FC84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4FF289F9EE6402C9DB5112B6FE44A47">
    <w:name w:val="F4FF289F9EE6402C9DB5112B6FE44A47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872132521594BD8A292E09FE7F3A36F">
    <w:name w:val="6872132521594BD8A292E09FE7F3A36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D99AA0B1EF4C098A3F4B9DA5D1DFA1">
    <w:name w:val="73D99AA0B1EF4C098A3F4B9DA5D1DFA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3182537C6F0494D8CE1D53900C8F6DA">
    <w:name w:val="73182537C6F0494D8CE1D53900C8F6D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9484D1E825A4A71A26C67226FE79ACA">
    <w:name w:val="39484D1E825A4A71A26C67226FE79AC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94AB25B24DE48D8B3C1370B7E8B3D70">
    <w:name w:val="D94AB25B24DE48D8B3C1370B7E8B3D70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73467A220784036ACFB2CA622F38186">
    <w:name w:val="A73467A220784036ACFB2CA622F38186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D1F4F58C3B947EB992004D83B00B59F">
    <w:name w:val="9D1F4F58C3B947EB992004D83B00B59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DA69F724D548493FA5F048F28FFA8A5C">
    <w:name w:val="DA69F724D548493FA5F048F28FFA8A5C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EEF73B4EF7AF41FA9AD3E37AC178CA3F">
    <w:name w:val="EEF73B4EF7AF41FA9AD3E37AC178CA3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025E818F3333475395E54B023418671A">
    <w:name w:val="025E818F3333475395E54B023418671A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6C1C372020B1416F8C3C52EE6565B325">
    <w:name w:val="6C1C372020B1416F8C3C52EE6565B325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CCBD88128E04B57BBC5AB56D43C54C9">
    <w:name w:val="4CCBD88128E04B57BBC5AB56D43C54C9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3E22F014522B40828F8CB9CB5AC931BF">
    <w:name w:val="3E22F014522B40828F8CB9CB5AC931BF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1">
    <w:name w:val="474CACBE721743A78F59E4371630A5AE1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ADCC344BCE425CAB330141308E5084">
    <w:name w:val="C4ADCC344BCE425CAB330141308E5084"/>
    <w:rsid w:val="00B15FD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7293C3A7C19A4B819E48BAD23ABE7694">
    <w:name w:val="7293C3A7C19A4B819E48BAD23ABE7694"/>
    <w:rsid w:val="004C7D81"/>
  </w:style>
  <w:style w:type="paragraph" w:customStyle="1" w:styleId="818EA4A4AADC47ED837920A2B939F28A">
    <w:name w:val="818EA4A4AADC47ED837920A2B939F28A"/>
    <w:rsid w:val="004C7D81"/>
  </w:style>
  <w:style w:type="paragraph" w:customStyle="1" w:styleId="0EC965305A8F47AC970DDC0E4585E0AF">
    <w:name w:val="0EC965305A8F47AC970DDC0E4585E0AF"/>
    <w:rsid w:val="004C7D81"/>
  </w:style>
  <w:style w:type="paragraph" w:customStyle="1" w:styleId="BD79640FC4354707AC9E59F53800FFFE">
    <w:name w:val="BD79640FC4354707AC9E59F53800FFFE"/>
    <w:rsid w:val="004C7D81"/>
  </w:style>
  <w:style w:type="paragraph" w:customStyle="1" w:styleId="0DE47CC0D5044EA599A01AB10FE85AF3">
    <w:name w:val="0DE47CC0D5044EA599A01AB10FE85AF3"/>
    <w:rsid w:val="004C7D81"/>
  </w:style>
  <w:style w:type="paragraph" w:customStyle="1" w:styleId="95EF5B8B8FFD4E41B62867F3BD25C676">
    <w:name w:val="95EF5B8B8FFD4E41B62867F3BD25C676"/>
    <w:rsid w:val="004C7D81"/>
  </w:style>
  <w:style w:type="paragraph" w:customStyle="1" w:styleId="771C2ACFD0E54D0BA35BF6EA823559A7">
    <w:name w:val="771C2ACFD0E54D0BA35BF6EA823559A7"/>
    <w:rsid w:val="004C7D81"/>
  </w:style>
  <w:style w:type="paragraph" w:customStyle="1" w:styleId="192D64BBE04842978E3EFE954241986A">
    <w:name w:val="192D64BBE04842978E3EFE954241986A"/>
    <w:rsid w:val="004C7D81"/>
  </w:style>
  <w:style w:type="paragraph" w:customStyle="1" w:styleId="3CB386F33A954462A09A7B95154E5B2C">
    <w:name w:val="3CB386F33A954462A09A7B95154E5B2C"/>
    <w:rsid w:val="004C7D81"/>
  </w:style>
  <w:style w:type="paragraph" w:customStyle="1" w:styleId="2E00E0E17AA74B8B85EA383A6AB2EB25">
    <w:name w:val="2E00E0E17AA74B8B85EA383A6AB2EB25"/>
    <w:rsid w:val="004C7D81"/>
  </w:style>
  <w:style w:type="paragraph" w:customStyle="1" w:styleId="AB6D0E75ACD04F04B0168789B2E20B74">
    <w:name w:val="AB6D0E75ACD04F04B0168789B2E20B74"/>
    <w:rsid w:val="004C7D81"/>
  </w:style>
  <w:style w:type="paragraph" w:customStyle="1" w:styleId="B120F929C52748F7A68CC2E970C9983F">
    <w:name w:val="B120F929C52748F7A68CC2E970C9983F"/>
    <w:rsid w:val="004C7D81"/>
  </w:style>
  <w:style w:type="paragraph" w:customStyle="1" w:styleId="C4380B59A2304A56A2C74D19D4CE3B34">
    <w:name w:val="C4380B59A2304A56A2C74D19D4CE3B34"/>
    <w:rsid w:val="004C7D81"/>
  </w:style>
  <w:style w:type="paragraph" w:customStyle="1" w:styleId="B1C602F8778346A390944ECDEC69BA49">
    <w:name w:val="B1C602F8778346A390944ECDEC69BA49"/>
    <w:rsid w:val="004C7D81"/>
  </w:style>
  <w:style w:type="paragraph" w:customStyle="1" w:styleId="44C867A5BC9042BA848C78E4A503BECF">
    <w:name w:val="44C867A5BC9042BA848C78E4A503BECF"/>
    <w:rsid w:val="004C7D81"/>
  </w:style>
  <w:style w:type="paragraph" w:customStyle="1" w:styleId="C1414C40E62F4151BD3EB82DAC563903">
    <w:name w:val="C1414C40E62F4151BD3EB82DAC563903"/>
    <w:rsid w:val="004C7D81"/>
  </w:style>
  <w:style w:type="paragraph" w:customStyle="1" w:styleId="15FBBFE653DF413E8F1505CCD1F78365">
    <w:name w:val="15FBBFE653DF413E8F1505CCD1F78365"/>
    <w:rsid w:val="004C7D81"/>
  </w:style>
  <w:style w:type="paragraph" w:customStyle="1" w:styleId="044FC7BD5F694A82B4F058ECC505850D">
    <w:name w:val="044FC7BD5F694A82B4F058ECC505850D"/>
    <w:rsid w:val="004C7D81"/>
  </w:style>
  <w:style w:type="paragraph" w:customStyle="1" w:styleId="8C25C40BC3134ADB8473FA51934E5A91">
    <w:name w:val="8C25C40BC3134ADB8473FA51934E5A91"/>
    <w:rsid w:val="004C7D81"/>
  </w:style>
  <w:style w:type="paragraph" w:customStyle="1" w:styleId="9DD0C3BDEFC7436C8FEBD480928A6FC2">
    <w:name w:val="9DD0C3BDEFC7436C8FEBD480928A6FC2"/>
    <w:rsid w:val="004C7D81"/>
  </w:style>
  <w:style w:type="paragraph" w:customStyle="1" w:styleId="4EEDA1325BDD4F96A2D00B56046A423C">
    <w:name w:val="4EEDA1325BDD4F96A2D00B56046A423C"/>
    <w:rsid w:val="004C7D81"/>
  </w:style>
  <w:style w:type="paragraph" w:customStyle="1" w:styleId="E02D951173A740389FCC70FB194A00C3">
    <w:name w:val="E02D951173A740389FCC70FB194A00C3"/>
    <w:rsid w:val="00FC1DF9"/>
  </w:style>
  <w:style w:type="paragraph" w:customStyle="1" w:styleId="53E41D133FB34972AEAA1CD454B87C95">
    <w:name w:val="53E41D133FB34972AEAA1CD454B87C95"/>
    <w:rsid w:val="00FC1DF9"/>
  </w:style>
  <w:style w:type="paragraph" w:customStyle="1" w:styleId="1B03C3D0D40449CFBE5491B8919AC5B8">
    <w:name w:val="1B03C3D0D40449CFBE5491B8919AC5B8"/>
    <w:rsid w:val="00FC1DF9"/>
  </w:style>
  <w:style w:type="paragraph" w:customStyle="1" w:styleId="01AFA3A4ED0348498782C01DEAC3679E">
    <w:name w:val="01AFA3A4ED0348498782C01DEAC3679E"/>
    <w:rsid w:val="00FC1DF9"/>
  </w:style>
  <w:style w:type="paragraph" w:customStyle="1" w:styleId="37BFB996273C4A8CBA76B697317F0448">
    <w:name w:val="37BFB996273C4A8CBA76B697317F0448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1">
    <w:name w:val="2E00E0E17AA74B8B85EA383A6AB2EB25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">
    <w:name w:val="AB6D0E75ACD04F04B0168789B2E20B74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">
    <w:name w:val="B120F929C52748F7A68CC2E970C9983F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">
    <w:name w:val="C4380B59A2304A56A2C74D19D4CE3B34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">
    <w:name w:val="B1C602F8778346A390944ECDEC69BA49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">
    <w:name w:val="44C867A5BC9042BA848C78E4A503BECF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2">
    <w:name w:val="474CACBE721743A78F59E4371630A5AE2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1">
    <w:name w:val="37BFB996273C4A8CBA76B697317F04481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2">
    <w:name w:val="2E00E0E17AA74B8B85EA383A6AB2EB25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2">
    <w:name w:val="AB6D0E75ACD04F04B0168789B2E20B74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2">
    <w:name w:val="B120F929C52748F7A68CC2E970C9983F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2">
    <w:name w:val="C4380B59A2304A56A2C74D19D4CE3B34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2">
    <w:name w:val="B1C602F8778346A390944ECDEC69BA49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2">
    <w:name w:val="44C867A5BC9042BA848C78E4A503BECF2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3">
    <w:name w:val="474CACBE721743A78F59E4371630A5AE3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2">
    <w:name w:val="37BFB996273C4A8CBA76B697317F04482"/>
    <w:rsid w:val="00FA1231"/>
    <w:pPr>
      <w:ind w:left="720"/>
      <w:contextualSpacing/>
    </w:pPr>
    <w:rPr>
      <w:rFonts w:eastAsiaTheme="minorHAnsi"/>
    </w:rPr>
  </w:style>
  <w:style w:type="paragraph" w:customStyle="1" w:styleId="5FF09061DE8C48A0B00E9189B325615F">
    <w:name w:val="5FF09061DE8C48A0B00E9189B325615F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3">
    <w:name w:val="2E00E0E17AA74B8B85EA383A6AB2EB25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3">
    <w:name w:val="AB6D0E75ACD04F04B0168789B2E20B74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3">
    <w:name w:val="B120F929C52748F7A68CC2E970C9983F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3">
    <w:name w:val="C4380B59A2304A56A2C74D19D4CE3B34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3">
    <w:name w:val="B1C602F8778346A390944ECDEC69BA49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3">
    <w:name w:val="44C867A5BC9042BA848C78E4A503BECF3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4">
    <w:name w:val="474CACBE721743A78F59E4371630A5AE4"/>
    <w:rsid w:val="00FA1231"/>
    <w:pPr>
      <w:ind w:left="720"/>
      <w:contextualSpacing/>
    </w:pPr>
    <w:rPr>
      <w:rFonts w:eastAsiaTheme="minorHAnsi"/>
    </w:rPr>
  </w:style>
  <w:style w:type="paragraph" w:customStyle="1" w:styleId="37BFB996273C4A8CBA76B697317F04483">
    <w:name w:val="37BFB996273C4A8CBA76B697317F04483"/>
    <w:rsid w:val="00FA1231"/>
    <w:pPr>
      <w:ind w:left="720"/>
      <w:contextualSpacing/>
    </w:pPr>
    <w:rPr>
      <w:rFonts w:eastAsiaTheme="minorHAnsi"/>
    </w:rPr>
  </w:style>
  <w:style w:type="paragraph" w:customStyle="1" w:styleId="F62DC82DD9ED4558BC684DFFBAA1E280">
    <w:name w:val="F62DC82DD9ED4558BC684DFFBAA1E280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4">
    <w:name w:val="2E00E0E17AA74B8B85EA383A6AB2EB25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4">
    <w:name w:val="AB6D0E75ACD04F04B0168789B2E20B74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4">
    <w:name w:val="B120F929C52748F7A68CC2E970C9983F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4">
    <w:name w:val="C4380B59A2304A56A2C74D19D4CE3B34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4">
    <w:name w:val="B1C602F8778346A390944ECDEC69BA49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4">
    <w:name w:val="44C867A5BC9042BA848C78E4A503BECF4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5">
    <w:name w:val="474CACBE721743A78F59E4371630A5AE5"/>
    <w:rsid w:val="00FA1231"/>
    <w:pPr>
      <w:ind w:left="720"/>
      <w:contextualSpacing/>
    </w:pPr>
    <w:rPr>
      <w:rFonts w:eastAsiaTheme="minorHAnsi"/>
    </w:rPr>
  </w:style>
  <w:style w:type="paragraph" w:customStyle="1" w:styleId="18D8D0B46AC84EF6B922AC1F62092B37">
    <w:name w:val="18D8D0B46AC84EF6B922AC1F62092B37"/>
    <w:rsid w:val="00FA1231"/>
    <w:pPr>
      <w:ind w:left="720"/>
      <w:contextualSpacing/>
    </w:pPr>
    <w:rPr>
      <w:rFonts w:eastAsiaTheme="minorHAnsi"/>
    </w:rPr>
  </w:style>
  <w:style w:type="paragraph" w:customStyle="1" w:styleId="41750F9EAAEC4A0BBDBAAD7EC17B4173">
    <w:name w:val="41750F9EAAEC4A0BBDBAAD7EC17B4173"/>
    <w:rsid w:val="00FA1231"/>
    <w:pPr>
      <w:ind w:left="720"/>
      <w:contextualSpacing/>
    </w:pPr>
    <w:rPr>
      <w:rFonts w:eastAsiaTheme="minorHAnsi"/>
    </w:rPr>
  </w:style>
  <w:style w:type="paragraph" w:customStyle="1" w:styleId="F62DC82DD9ED4558BC684DFFBAA1E2801">
    <w:name w:val="F62DC82DD9ED4558BC684DFFBAA1E2801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">
    <w:name w:val="FE1B9ABF163E46F69454556FBB7CDEE5"/>
    <w:rsid w:val="00FA1231"/>
    <w:pPr>
      <w:ind w:left="720"/>
      <w:contextualSpacing/>
    </w:pPr>
    <w:rPr>
      <w:rFonts w:eastAsiaTheme="minorHAnsi"/>
    </w:rPr>
  </w:style>
  <w:style w:type="paragraph" w:customStyle="1" w:styleId="E4975E1D4FE745E8BCCA07D265EF0B61">
    <w:name w:val="E4975E1D4FE745E8BCCA07D265EF0B61"/>
    <w:rsid w:val="00FA1231"/>
    <w:pPr>
      <w:ind w:left="720"/>
      <w:contextualSpacing/>
    </w:pPr>
    <w:rPr>
      <w:rFonts w:eastAsiaTheme="minorHAnsi"/>
    </w:rPr>
  </w:style>
  <w:style w:type="paragraph" w:customStyle="1" w:styleId="C95A1EC893044F1DAF648B95628BE815">
    <w:name w:val="C95A1EC893044F1DAF648B95628BE815"/>
    <w:rsid w:val="00FA1231"/>
    <w:pPr>
      <w:ind w:left="720"/>
      <w:contextualSpacing/>
    </w:pPr>
    <w:rPr>
      <w:rFonts w:eastAsiaTheme="minorHAnsi"/>
    </w:rPr>
  </w:style>
  <w:style w:type="paragraph" w:customStyle="1" w:styleId="D657FB8CBED04424AFBFD5B8299B2D50">
    <w:name w:val="D657FB8CBED04424AFBFD5B8299B2D50"/>
    <w:rsid w:val="00FA1231"/>
    <w:pPr>
      <w:ind w:left="720"/>
      <w:contextualSpacing/>
    </w:pPr>
    <w:rPr>
      <w:rFonts w:eastAsiaTheme="minorHAnsi"/>
    </w:rPr>
  </w:style>
  <w:style w:type="paragraph" w:customStyle="1" w:styleId="2E00E0E17AA74B8B85EA383A6AB2EB255">
    <w:name w:val="2E00E0E17AA74B8B85EA383A6AB2EB25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5">
    <w:name w:val="AB6D0E75ACD04F04B0168789B2E20B74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5">
    <w:name w:val="B120F929C52748F7A68CC2E970C9983F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5">
    <w:name w:val="C4380B59A2304A56A2C74D19D4CE3B34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5">
    <w:name w:val="B1C602F8778346A390944ECDEC69BA49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5">
    <w:name w:val="44C867A5BC9042BA848C78E4A503BECF5"/>
    <w:rsid w:val="00FA123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6">
    <w:name w:val="474CACBE721743A78F59E4371630A5AE6"/>
    <w:rsid w:val="00FA1231"/>
    <w:pPr>
      <w:ind w:left="720"/>
      <w:contextualSpacing/>
    </w:pPr>
    <w:rPr>
      <w:rFonts w:eastAsiaTheme="minorHAnsi"/>
    </w:rPr>
  </w:style>
  <w:style w:type="paragraph" w:customStyle="1" w:styleId="18D8D0B46AC84EF6B922AC1F62092B371">
    <w:name w:val="18D8D0B46AC84EF6B922AC1F62092B371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1">
    <w:name w:val="41750F9EAAEC4A0BBDBAAD7EC17B41731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2">
    <w:name w:val="F62DC82DD9ED4558BC684DFFBAA1E280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1">
    <w:name w:val="FE1B9ABF163E46F69454556FBB7CDEE51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1">
    <w:name w:val="E4975E1D4FE745E8BCCA07D265EF0B611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1">
    <w:name w:val="C95A1EC893044F1DAF648B95628BE8151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1">
    <w:name w:val="D657FB8CBED04424AFBFD5B8299B2D501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">
    <w:name w:val="20BB4A4A839E4FADAC13B65584F29D35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">
    <w:name w:val="7945A51956124D71B7601FEAC5FED2A9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6">
    <w:name w:val="2E00E0E17AA74B8B85EA383A6AB2EB25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6">
    <w:name w:val="AB6D0E75ACD04F04B0168789B2E20B74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6">
    <w:name w:val="B120F929C52748F7A68CC2E970C9983F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6">
    <w:name w:val="C4380B59A2304A56A2C74D19D4CE3B34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6">
    <w:name w:val="B1C602F8778346A390944ECDEC69BA49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6">
    <w:name w:val="44C867A5BC9042BA848C78E4A503BECF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7">
    <w:name w:val="474CACBE721743A78F59E4371630A5AE7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2">
    <w:name w:val="18D8D0B46AC84EF6B922AC1F62092B372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2">
    <w:name w:val="41750F9EAAEC4A0BBDBAAD7EC17B41732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3">
    <w:name w:val="F62DC82DD9ED4558BC684DFFBAA1E2803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2">
    <w:name w:val="FE1B9ABF163E46F69454556FBB7CDEE52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2">
    <w:name w:val="E4975E1D4FE745E8BCCA07D265EF0B612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2">
    <w:name w:val="C95A1EC893044F1DAF648B95628BE8152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2">
    <w:name w:val="D657FB8CBED04424AFBFD5B8299B2D502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1">
    <w:name w:val="20BB4A4A839E4FADAC13B65584F29D351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1">
    <w:name w:val="7945A51956124D71B7601FEAC5FED2A91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">
    <w:name w:val="20A0ADC34F7547F9A643BCFE12A879B8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">
    <w:name w:val="51ECCA47DE8349CCA8BCE0C948D2F7B8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">
    <w:name w:val="2F7EEA5FDE3B4504951B2899B56EBCD6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">
    <w:name w:val="98E01C21D3CA4C7685436EB09F253E78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">
    <w:name w:val="9471437A28F3439A96E4B741E588FA27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">
    <w:name w:val="B1DEAA4730464AE6B7F0848EEA1C9A54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">
    <w:name w:val="D637FE7CFFD1473A99C3FCBB2F8A276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7">
    <w:name w:val="2E00E0E17AA74B8B85EA383A6AB2EB25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7">
    <w:name w:val="AB6D0E75ACD04F04B0168789B2E20B74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7">
    <w:name w:val="B120F929C52748F7A68CC2E970C9983F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7">
    <w:name w:val="C4380B59A2304A56A2C74D19D4CE3B34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7">
    <w:name w:val="B1C602F8778346A390944ECDEC69BA49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7">
    <w:name w:val="44C867A5BC9042BA848C78E4A503BECF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8">
    <w:name w:val="474CACBE721743A78F59E4371630A5AE8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3">
    <w:name w:val="18D8D0B46AC84EF6B922AC1F62092B373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3">
    <w:name w:val="41750F9EAAEC4A0BBDBAAD7EC17B41733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4">
    <w:name w:val="F62DC82DD9ED4558BC684DFFBAA1E2804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3">
    <w:name w:val="FE1B9ABF163E46F69454556FBB7CDEE53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3">
    <w:name w:val="E4975E1D4FE745E8BCCA07D265EF0B613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3">
    <w:name w:val="C95A1EC893044F1DAF648B95628BE8153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3">
    <w:name w:val="D657FB8CBED04424AFBFD5B8299B2D503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2">
    <w:name w:val="20BB4A4A839E4FADAC13B65584F29D352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2">
    <w:name w:val="7945A51956124D71B7601FEAC5FED2A92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1">
    <w:name w:val="20A0ADC34F7547F9A643BCFE12A879B81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1">
    <w:name w:val="51ECCA47DE8349CCA8BCE0C948D2F7B81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1">
    <w:name w:val="2F7EEA5FDE3B4504951B2899B56EBCD61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1">
    <w:name w:val="98E01C21D3CA4C7685436EB09F253E781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1">
    <w:name w:val="9471437A28F3439A96E4B741E588FA271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1">
    <w:name w:val="B1DEAA4730464AE6B7F0848EEA1C9A541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1">
    <w:name w:val="D637FE7CFFD1473A99C3FCBB2F8A276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E00E0E17AA74B8B85EA383A6AB2EB258">
    <w:name w:val="2E00E0E17AA74B8B85EA383A6AB2EB25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8">
    <w:name w:val="AB6D0E75ACD04F04B0168789B2E20B74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8">
    <w:name w:val="B120F929C52748F7A68CC2E970C9983F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8">
    <w:name w:val="C4380B59A2304A56A2C74D19D4CE3B34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8">
    <w:name w:val="B1C602F8778346A390944ECDEC69BA49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8">
    <w:name w:val="44C867A5BC9042BA848C78E4A503BECF8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74CACBE721743A78F59E4371630A5AE9">
    <w:name w:val="474CACBE721743A78F59E4371630A5AE9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4">
    <w:name w:val="18D8D0B46AC84EF6B922AC1F62092B374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4">
    <w:name w:val="41750F9EAAEC4A0BBDBAAD7EC17B41734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5">
    <w:name w:val="F62DC82DD9ED4558BC684DFFBAA1E2805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4">
    <w:name w:val="FE1B9ABF163E46F69454556FBB7CDEE54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4">
    <w:name w:val="E4975E1D4FE745E8BCCA07D265EF0B614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4">
    <w:name w:val="C95A1EC893044F1DAF648B95628BE8154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4">
    <w:name w:val="D657FB8CBED04424AFBFD5B8299B2D504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3">
    <w:name w:val="20BB4A4A839E4FADAC13B65584F29D353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3">
    <w:name w:val="7945A51956124D71B7601FEAC5FED2A93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2">
    <w:name w:val="20A0ADC34F7547F9A643BCFE12A879B82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2">
    <w:name w:val="51ECCA47DE8349CCA8BCE0C948D2F7B82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2">
    <w:name w:val="2F7EEA5FDE3B4504951B2899B56EBCD62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2">
    <w:name w:val="98E01C21D3CA4C7685436EB09F253E782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2">
    <w:name w:val="9471437A28F3439A96E4B741E588FA272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2">
    <w:name w:val="B1DEAA4730464AE6B7F0848EEA1C9A542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2">
    <w:name w:val="D637FE7CFFD1473A99C3FCBB2F8A2761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">
    <w:name w:val="B31F9F04CC8C4143952D43DC3D49ECBC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">
    <w:name w:val="50CA304A09A249249BEF0F9C5A5D3170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">
    <w:name w:val="84EB485275A447C488160F85A399A42B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">
    <w:name w:val="0A8EFD536DFE48BD802666135ED49B3E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">
    <w:name w:val="5C90F624CE2B4C9F8F955B4E542542E7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">
    <w:name w:val="9B0A34FD3EEE4EFE93357B6C33B63BB7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9">
    <w:name w:val="2E00E0E17AA74B8B85EA383A6AB2EB25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9">
    <w:name w:val="AB6D0E75ACD04F04B0168789B2E20B74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9">
    <w:name w:val="B120F929C52748F7A68CC2E970C9983F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9">
    <w:name w:val="C4380B59A2304A56A2C74D19D4CE3B34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9">
    <w:name w:val="B1C602F8778346A390944ECDEC69BA49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">
    <w:name w:val="2C30003460964FC5A9AAFD924AC9511F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9">
    <w:name w:val="44C867A5BC9042BA848C78E4A503BECF9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">
    <w:name w:val="963F8ADCEC944E319B73C66A341BD8B2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">
    <w:name w:val="9791A6D8E4AA4A80BB491A09A4992EA6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0">
    <w:name w:val="474CACBE721743A78F59E4371630A5AE10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5">
    <w:name w:val="18D8D0B46AC84EF6B922AC1F62092B375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5">
    <w:name w:val="41750F9EAAEC4A0BBDBAAD7EC17B41735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6">
    <w:name w:val="F62DC82DD9ED4558BC684DFFBAA1E2806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5">
    <w:name w:val="FE1B9ABF163E46F69454556FBB7CDEE55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5">
    <w:name w:val="E4975E1D4FE745E8BCCA07D265EF0B615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5">
    <w:name w:val="C95A1EC893044F1DAF648B95628BE8155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5">
    <w:name w:val="D657FB8CBED04424AFBFD5B8299B2D505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4">
    <w:name w:val="20BB4A4A839E4FADAC13B65584F29D354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4">
    <w:name w:val="7945A51956124D71B7601FEAC5FED2A94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3">
    <w:name w:val="20A0ADC34F7547F9A643BCFE12A879B83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3">
    <w:name w:val="51ECCA47DE8349CCA8BCE0C948D2F7B83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3">
    <w:name w:val="2F7EEA5FDE3B4504951B2899B56EBCD63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3">
    <w:name w:val="98E01C21D3CA4C7685436EB09F253E783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3">
    <w:name w:val="9471437A28F3439A96E4B741E588FA273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3">
    <w:name w:val="B1DEAA4730464AE6B7F0848EEA1C9A543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3">
    <w:name w:val="D637FE7CFFD1473A99C3FCBB2F8A27613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1">
    <w:name w:val="B31F9F04CC8C4143952D43DC3D49ECBC1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1">
    <w:name w:val="50CA304A09A249249BEF0F9C5A5D31701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1">
    <w:name w:val="84EB485275A447C488160F85A399A42B1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1">
    <w:name w:val="0A8EFD536DFE48BD802666135ED49B3E1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1">
    <w:name w:val="5C90F624CE2B4C9F8F955B4E542542E71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1">
    <w:name w:val="9B0A34FD3EEE4EFE93357B6C33B63BB71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10">
    <w:name w:val="2E00E0E17AA74B8B85EA383A6AB2EB25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0">
    <w:name w:val="AB6D0E75ACD04F04B0168789B2E20B74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0">
    <w:name w:val="B120F929C52748F7A68CC2E970C9983F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0">
    <w:name w:val="C4380B59A2304A56A2C74D19D4CE3B34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0">
    <w:name w:val="B1C602F8778346A390944ECDEC69BA49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1">
    <w:name w:val="2C30003460964FC5A9AAFD924AC9511F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0">
    <w:name w:val="44C867A5BC9042BA848C78E4A503BECF10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1">
    <w:name w:val="963F8ADCEC944E319B73C66A341BD8B21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1">
    <w:name w:val="9791A6D8E4AA4A80BB491A09A4992EA61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1">
    <w:name w:val="474CACBE721743A78F59E4371630A5AE11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6">
    <w:name w:val="18D8D0B46AC84EF6B922AC1F62092B376"/>
    <w:rsid w:val="00786FCF"/>
    <w:pPr>
      <w:ind w:left="720"/>
      <w:contextualSpacing/>
    </w:pPr>
    <w:rPr>
      <w:rFonts w:eastAsiaTheme="minorHAnsi"/>
    </w:rPr>
  </w:style>
  <w:style w:type="paragraph" w:customStyle="1" w:styleId="41750F9EAAEC4A0BBDBAAD7EC17B41736">
    <w:name w:val="41750F9EAAEC4A0BBDBAAD7EC17B41736"/>
    <w:rsid w:val="00786FCF"/>
    <w:pPr>
      <w:ind w:left="720"/>
      <w:contextualSpacing/>
    </w:pPr>
    <w:rPr>
      <w:rFonts w:eastAsiaTheme="minorHAnsi"/>
    </w:rPr>
  </w:style>
  <w:style w:type="paragraph" w:customStyle="1" w:styleId="F62DC82DD9ED4558BC684DFFBAA1E2807">
    <w:name w:val="F62DC82DD9ED4558BC684DFFBAA1E2807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6">
    <w:name w:val="FE1B9ABF163E46F69454556FBB7CDEE56"/>
    <w:rsid w:val="00786FCF"/>
    <w:pPr>
      <w:ind w:left="720"/>
      <w:contextualSpacing/>
    </w:pPr>
    <w:rPr>
      <w:rFonts w:eastAsiaTheme="minorHAnsi"/>
    </w:rPr>
  </w:style>
  <w:style w:type="paragraph" w:customStyle="1" w:styleId="E4975E1D4FE745E8BCCA07D265EF0B616">
    <w:name w:val="E4975E1D4FE745E8BCCA07D265EF0B616"/>
    <w:rsid w:val="00786FCF"/>
    <w:pPr>
      <w:ind w:left="720"/>
      <w:contextualSpacing/>
    </w:pPr>
    <w:rPr>
      <w:rFonts w:eastAsiaTheme="minorHAnsi"/>
    </w:rPr>
  </w:style>
  <w:style w:type="paragraph" w:customStyle="1" w:styleId="C95A1EC893044F1DAF648B95628BE8156">
    <w:name w:val="C95A1EC893044F1DAF648B95628BE8156"/>
    <w:rsid w:val="00786FCF"/>
    <w:pPr>
      <w:ind w:left="720"/>
      <w:contextualSpacing/>
    </w:pPr>
    <w:rPr>
      <w:rFonts w:eastAsiaTheme="minorHAnsi"/>
    </w:rPr>
  </w:style>
  <w:style w:type="paragraph" w:customStyle="1" w:styleId="D657FB8CBED04424AFBFD5B8299B2D506">
    <w:name w:val="D657FB8CBED04424AFBFD5B8299B2D506"/>
    <w:rsid w:val="00786FCF"/>
    <w:pPr>
      <w:ind w:left="720"/>
      <w:contextualSpacing/>
    </w:pPr>
    <w:rPr>
      <w:rFonts w:eastAsiaTheme="minorHAnsi"/>
    </w:rPr>
  </w:style>
  <w:style w:type="paragraph" w:customStyle="1" w:styleId="20BB4A4A839E4FADAC13B65584F29D355">
    <w:name w:val="20BB4A4A839E4FADAC13B65584F29D355"/>
    <w:rsid w:val="00786FCF"/>
    <w:pPr>
      <w:ind w:left="720"/>
      <w:contextualSpacing/>
    </w:pPr>
    <w:rPr>
      <w:rFonts w:eastAsiaTheme="minorHAnsi"/>
    </w:rPr>
  </w:style>
  <w:style w:type="paragraph" w:customStyle="1" w:styleId="7945A51956124D71B7601FEAC5FED2A95">
    <w:name w:val="7945A51956124D71B7601FEAC5FED2A95"/>
    <w:rsid w:val="00786FCF"/>
    <w:pPr>
      <w:ind w:left="720"/>
      <w:contextualSpacing/>
    </w:pPr>
    <w:rPr>
      <w:rFonts w:eastAsiaTheme="minorHAnsi"/>
    </w:rPr>
  </w:style>
  <w:style w:type="paragraph" w:customStyle="1" w:styleId="20A0ADC34F7547F9A643BCFE12A879B84">
    <w:name w:val="20A0ADC34F7547F9A643BCFE12A879B84"/>
    <w:rsid w:val="00786FCF"/>
    <w:pPr>
      <w:ind w:left="720"/>
      <w:contextualSpacing/>
    </w:pPr>
    <w:rPr>
      <w:rFonts w:eastAsiaTheme="minorHAnsi"/>
    </w:rPr>
  </w:style>
  <w:style w:type="paragraph" w:customStyle="1" w:styleId="51ECCA47DE8349CCA8BCE0C948D2F7B84">
    <w:name w:val="51ECCA47DE8349CCA8BCE0C948D2F7B84"/>
    <w:rsid w:val="00786FCF"/>
    <w:pPr>
      <w:ind w:left="720"/>
      <w:contextualSpacing/>
    </w:pPr>
    <w:rPr>
      <w:rFonts w:eastAsiaTheme="minorHAnsi"/>
    </w:rPr>
  </w:style>
  <w:style w:type="paragraph" w:customStyle="1" w:styleId="2F7EEA5FDE3B4504951B2899B56EBCD64">
    <w:name w:val="2F7EEA5FDE3B4504951B2899B56EBCD64"/>
    <w:rsid w:val="00786FCF"/>
    <w:pPr>
      <w:ind w:left="720"/>
      <w:contextualSpacing/>
    </w:pPr>
    <w:rPr>
      <w:rFonts w:eastAsiaTheme="minorHAnsi"/>
    </w:rPr>
  </w:style>
  <w:style w:type="paragraph" w:customStyle="1" w:styleId="98E01C21D3CA4C7685436EB09F253E784">
    <w:name w:val="98E01C21D3CA4C7685436EB09F253E784"/>
    <w:rsid w:val="00786FCF"/>
    <w:pPr>
      <w:ind w:left="720"/>
      <w:contextualSpacing/>
    </w:pPr>
    <w:rPr>
      <w:rFonts w:eastAsiaTheme="minorHAnsi"/>
    </w:rPr>
  </w:style>
  <w:style w:type="paragraph" w:customStyle="1" w:styleId="9471437A28F3439A96E4B741E588FA274">
    <w:name w:val="9471437A28F3439A96E4B741E588FA274"/>
    <w:rsid w:val="00786FCF"/>
    <w:pPr>
      <w:ind w:left="720"/>
      <w:contextualSpacing/>
    </w:pPr>
    <w:rPr>
      <w:rFonts w:eastAsiaTheme="minorHAnsi"/>
    </w:rPr>
  </w:style>
  <w:style w:type="paragraph" w:customStyle="1" w:styleId="B1DEAA4730464AE6B7F0848EEA1C9A544">
    <w:name w:val="B1DEAA4730464AE6B7F0848EEA1C9A544"/>
    <w:rsid w:val="00786FCF"/>
    <w:pPr>
      <w:ind w:left="720"/>
      <w:contextualSpacing/>
    </w:pPr>
    <w:rPr>
      <w:rFonts w:eastAsiaTheme="minorHAnsi"/>
    </w:rPr>
  </w:style>
  <w:style w:type="paragraph" w:customStyle="1" w:styleId="D637FE7CFFD1473A99C3FCBB2F8A27614">
    <w:name w:val="D637FE7CFFD1473A99C3FCBB2F8A27614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2">
    <w:name w:val="B31F9F04CC8C4143952D43DC3D49ECBC2"/>
    <w:rsid w:val="00786FCF"/>
    <w:pPr>
      <w:ind w:left="720"/>
      <w:contextualSpacing/>
    </w:pPr>
    <w:rPr>
      <w:rFonts w:eastAsiaTheme="minorHAnsi"/>
    </w:rPr>
  </w:style>
  <w:style w:type="paragraph" w:customStyle="1" w:styleId="50CA304A09A249249BEF0F9C5A5D31702">
    <w:name w:val="50CA304A09A249249BEF0F9C5A5D31702"/>
    <w:rsid w:val="00786FCF"/>
    <w:pPr>
      <w:ind w:left="720"/>
      <w:contextualSpacing/>
    </w:pPr>
    <w:rPr>
      <w:rFonts w:eastAsiaTheme="minorHAnsi"/>
    </w:rPr>
  </w:style>
  <w:style w:type="paragraph" w:customStyle="1" w:styleId="84EB485275A447C488160F85A399A42B2">
    <w:name w:val="84EB485275A447C488160F85A399A42B2"/>
    <w:rsid w:val="00786FCF"/>
    <w:pPr>
      <w:ind w:left="720"/>
      <w:contextualSpacing/>
    </w:pPr>
    <w:rPr>
      <w:rFonts w:eastAsiaTheme="minorHAnsi"/>
    </w:rPr>
  </w:style>
  <w:style w:type="paragraph" w:customStyle="1" w:styleId="0A8EFD536DFE48BD802666135ED49B3E2">
    <w:name w:val="0A8EFD536DFE48BD802666135ED49B3E2"/>
    <w:rsid w:val="00786FCF"/>
    <w:pPr>
      <w:ind w:left="720"/>
      <w:contextualSpacing/>
    </w:pPr>
    <w:rPr>
      <w:rFonts w:eastAsiaTheme="minorHAnsi"/>
    </w:rPr>
  </w:style>
  <w:style w:type="paragraph" w:customStyle="1" w:styleId="5C90F624CE2B4C9F8F955B4E542542E72">
    <w:name w:val="5C90F624CE2B4C9F8F955B4E542542E72"/>
    <w:rsid w:val="00786FCF"/>
    <w:pPr>
      <w:ind w:left="720"/>
      <w:contextualSpacing/>
    </w:pPr>
    <w:rPr>
      <w:rFonts w:eastAsiaTheme="minorHAnsi"/>
    </w:rPr>
  </w:style>
  <w:style w:type="paragraph" w:customStyle="1" w:styleId="9B0A34FD3EEE4EFE93357B6C33B63BB72">
    <w:name w:val="9B0A34FD3EEE4EFE93357B6C33B63BB72"/>
    <w:rsid w:val="00786FCF"/>
    <w:pPr>
      <w:ind w:left="720"/>
      <w:contextualSpacing/>
    </w:pPr>
    <w:rPr>
      <w:rFonts w:eastAsiaTheme="minorHAnsi"/>
    </w:rPr>
  </w:style>
  <w:style w:type="paragraph" w:customStyle="1" w:styleId="2E00E0E17AA74B8B85EA383A6AB2EB2511">
    <w:name w:val="2E00E0E17AA74B8B85EA383A6AB2EB25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1">
    <w:name w:val="AB6D0E75ACD04F04B0168789B2E20B74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1">
    <w:name w:val="B120F929C52748F7A68CC2E970C9983F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1">
    <w:name w:val="C4380B59A2304A56A2C74D19D4CE3B34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1">
    <w:name w:val="B1C602F8778346A390944ECDEC69BA49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2">
    <w:name w:val="2C30003460964FC5A9AAFD924AC9511F2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1">
    <w:name w:val="44C867A5BC9042BA848C78E4A503BECF11"/>
    <w:rsid w:val="00786FCF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2">
    <w:name w:val="963F8ADCEC944E319B73C66A341BD8B22"/>
    <w:rsid w:val="00786FCF"/>
    <w:pPr>
      <w:ind w:left="720"/>
      <w:contextualSpacing/>
    </w:pPr>
    <w:rPr>
      <w:rFonts w:eastAsiaTheme="minorHAnsi"/>
    </w:rPr>
  </w:style>
  <w:style w:type="paragraph" w:customStyle="1" w:styleId="9791A6D8E4AA4A80BB491A09A4992EA62">
    <w:name w:val="9791A6D8E4AA4A80BB491A09A4992EA62"/>
    <w:rsid w:val="00786FCF"/>
    <w:pPr>
      <w:ind w:left="720"/>
      <w:contextualSpacing/>
    </w:pPr>
    <w:rPr>
      <w:rFonts w:eastAsiaTheme="minorHAnsi"/>
    </w:rPr>
  </w:style>
  <w:style w:type="paragraph" w:customStyle="1" w:styleId="474CACBE721743A78F59E4371630A5AE12">
    <w:name w:val="474CACBE721743A78F59E4371630A5AE12"/>
    <w:rsid w:val="00786FCF"/>
    <w:pPr>
      <w:ind w:left="720"/>
      <w:contextualSpacing/>
    </w:pPr>
    <w:rPr>
      <w:rFonts w:eastAsiaTheme="minorHAnsi"/>
    </w:rPr>
  </w:style>
  <w:style w:type="paragraph" w:customStyle="1" w:styleId="18D8D0B46AC84EF6B922AC1F62092B377">
    <w:name w:val="18D8D0B46AC84EF6B922AC1F62092B377"/>
    <w:rsid w:val="00C905A6"/>
    <w:pPr>
      <w:ind w:left="720"/>
      <w:contextualSpacing/>
    </w:pPr>
    <w:rPr>
      <w:rFonts w:eastAsiaTheme="minorHAnsi"/>
    </w:rPr>
  </w:style>
  <w:style w:type="paragraph" w:customStyle="1" w:styleId="41750F9EAAEC4A0BBDBAAD7EC17B41737">
    <w:name w:val="41750F9EAAEC4A0BBDBAAD7EC17B41737"/>
    <w:rsid w:val="00C905A6"/>
    <w:pPr>
      <w:ind w:left="720"/>
      <w:contextualSpacing/>
    </w:pPr>
    <w:rPr>
      <w:rFonts w:eastAsiaTheme="minorHAnsi"/>
    </w:rPr>
  </w:style>
  <w:style w:type="paragraph" w:customStyle="1" w:styleId="5950AABC8431473E9682DB6A8B5018CE">
    <w:name w:val="5950AABC8431473E9682DB6A8B5018CE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7">
    <w:name w:val="FE1B9ABF163E46F69454556FBB7CDEE57"/>
    <w:rsid w:val="00C905A6"/>
    <w:pPr>
      <w:ind w:left="720"/>
      <w:contextualSpacing/>
    </w:pPr>
    <w:rPr>
      <w:rFonts w:eastAsiaTheme="minorHAnsi"/>
    </w:rPr>
  </w:style>
  <w:style w:type="paragraph" w:customStyle="1" w:styleId="E4975E1D4FE745E8BCCA07D265EF0B617">
    <w:name w:val="E4975E1D4FE745E8BCCA07D265EF0B617"/>
    <w:rsid w:val="00C905A6"/>
    <w:pPr>
      <w:ind w:left="720"/>
      <w:contextualSpacing/>
    </w:pPr>
    <w:rPr>
      <w:rFonts w:eastAsiaTheme="minorHAnsi"/>
    </w:rPr>
  </w:style>
  <w:style w:type="paragraph" w:customStyle="1" w:styleId="C95A1EC893044F1DAF648B95628BE8157">
    <w:name w:val="C95A1EC893044F1DAF648B95628BE8157"/>
    <w:rsid w:val="00C905A6"/>
    <w:pPr>
      <w:ind w:left="720"/>
      <w:contextualSpacing/>
    </w:pPr>
    <w:rPr>
      <w:rFonts w:eastAsiaTheme="minorHAnsi"/>
    </w:rPr>
  </w:style>
  <w:style w:type="paragraph" w:customStyle="1" w:styleId="20BB4A4A839E4FADAC13B65584F29D356">
    <w:name w:val="20BB4A4A839E4FADAC13B65584F29D356"/>
    <w:rsid w:val="00C905A6"/>
    <w:pPr>
      <w:ind w:left="720"/>
      <w:contextualSpacing/>
    </w:pPr>
    <w:rPr>
      <w:rFonts w:eastAsiaTheme="minorHAnsi"/>
    </w:rPr>
  </w:style>
  <w:style w:type="paragraph" w:customStyle="1" w:styleId="7945A51956124D71B7601FEAC5FED2A96">
    <w:name w:val="7945A51956124D71B7601FEAC5FED2A96"/>
    <w:rsid w:val="00C905A6"/>
    <w:pPr>
      <w:ind w:left="720"/>
      <w:contextualSpacing/>
    </w:pPr>
    <w:rPr>
      <w:rFonts w:eastAsiaTheme="minorHAnsi"/>
    </w:rPr>
  </w:style>
  <w:style w:type="paragraph" w:customStyle="1" w:styleId="20A0ADC34F7547F9A643BCFE12A879B85">
    <w:name w:val="20A0ADC34F7547F9A643BCFE12A879B85"/>
    <w:rsid w:val="00C905A6"/>
    <w:pPr>
      <w:ind w:left="720"/>
      <w:contextualSpacing/>
    </w:pPr>
    <w:rPr>
      <w:rFonts w:eastAsiaTheme="minorHAnsi"/>
    </w:rPr>
  </w:style>
  <w:style w:type="paragraph" w:customStyle="1" w:styleId="51ECCA47DE8349CCA8BCE0C948D2F7B85">
    <w:name w:val="51ECCA47DE8349CCA8BCE0C948D2F7B85"/>
    <w:rsid w:val="00C905A6"/>
    <w:pPr>
      <w:ind w:left="720"/>
      <w:contextualSpacing/>
    </w:pPr>
    <w:rPr>
      <w:rFonts w:eastAsiaTheme="minorHAnsi"/>
    </w:rPr>
  </w:style>
  <w:style w:type="paragraph" w:customStyle="1" w:styleId="2F7EEA5FDE3B4504951B2899B56EBCD65">
    <w:name w:val="2F7EEA5FDE3B4504951B2899B56EBCD65"/>
    <w:rsid w:val="00C905A6"/>
    <w:pPr>
      <w:ind w:left="720"/>
      <w:contextualSpacing/>
    </w:pPr>
    <w:rPr>
      <w:rFonts w:eastAsiaTheme="minorHAnsi"/>
    </w:rPr>
  </w:style>
  <w:style w:type="paragraph" w:customStyle="1" w:styleId="98E01C21D3CA4C7685436EB09F253E785">
    <w:name w:val="98E01C21D3CA4C7685436EB09F253E785"/>
    <w:rsid w:val="00C905A6"/>
    <w:pPr>
      <w:ind w:left="720"/>
      <w:contextualSpacing/>
    </w:pPr>
    <w:rPr>
      <w:rFonts w:eastAsiaTheme="minorHAnsi"/>
    </w:rPr>
  </w:style>
  <w:style w:type="paragraph" w:customStyle="1" w:styleId="9471437A28F3439A96E4B741E588FA275">
    <w:name w:val="9471437A28F3439A96E4B741E588FA275"/>
    <w:rsid w:val="00C905A6"/>
    <w:pPr>
      <w:ind w:left="720"/>
      <w:contextualSpacing/>
    </w:pPr>
    <w:rPr>
      <w:rFonts w:eastAsiaTheme="minorHAnsi"/>
    </w:rPr>
  </w:style>
  <w:style w:type="paragraph" w:customStyle="1" w:styleId="B1DEAA4730464AE6B7F0848EEA1C9A545">
    <w:name w:val="B1DEAA4730464AE6B7F0848EEA1C9A545"/>
    <w:rsid w:val="00C905A6"/>
    <w:pPr>
      <w:ind w:left="720"/>
      <w:contextualSpacing/>
    </w:pPr>
    <w:rPr>
      <w:rFonts w:eastAsiaTheme="minorHAnsi"/>
    </w:rPr>
  </w:style>
  <w:style w:type="paragraph" w:customStyle="1" w:styleId="D637FE7CFFD1473A99C3FCBB2F8A27615">
    <w:name w:val="D637FE7CFFD1473A99C3FCBB2F8A27615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3">
    <w:name w:val="B31F9F04CC8C4143952D43DC3D49ECBC3"/>
    <w:rsid w:val="00C905A6"/>
    <w:pPr>
      <w:ind w:left="720"/>
      <w:contextualSpacing/>
    </w:pPr>
    <w:rPr>
      <w:rFonts w:eastAsiaTheme="minorHAnsi"/>
    </w:rPr>
  </w:style>
  <w:style w:type="paragraph" w:customStyle="1" w:styleId="50CA304A09A249249BEF0F9C5A5D31703">
    <w:name w:val="50CA304A09A249249BEF0F9C5A5D31703"/>
    <w:rsid w:val="00C905A6"/>
    <w:pPr>
      <w:ind w:left="720"/>
      <w:contextualSpacing/>
    </w:pPr>
    <w:rPr>
      <w:rFonts w:eastAsiaTheme="minorHAnsi"/>
    </w:rPr>
  </w:style>
  <w:style w:type="paragraph" w:customStyle="1" w:styleId="84EB485275A447C488160F85A399A42B3">
    <w:name w:val="84EB485275A447C488160F85A399A42B3"/>
    <w:rsid w:val="00C905A6"/>
    <w:pPr>
      <w:ind w:left="720"/>
      <w:contextualSpacing/>
    </w:pPr>
    <w:rPr>
      <w:rFonts w:eastAsiaTheme="minorHAnsi"/>
    </w:rPr>
  </w:style>
  <w:style w:type="paragraph" w:customStyle="1" w:styleId="0A8EFD536DFE48BD802666135ED49B3E3">
    <w:name w:val="0A8EFD536DFE48BD802666135ED49B3E3"/>
    <w:rsid w:val="00C905A6"/>
    <w:pPr>
      <w:ind w:left="720"/>
      <w:contextualSpacing/>
    </w:pPr>
    <w:rPr>
      <w:rFonts w:eastAsiaTheme="minorHAnsi"/>
    </w:rPr>
  </w:style>
  <w:style w:type="paragraph" w:customStyle="1" w:styleId="5C90F624CE2B4C9F8F955B4E542542E73">
    <w:name w:val="5C90F624CE2B4C9F8F955B4E542542E73"/>
    <w:rsid w:val="00C905A6"/>
    <w:pPr>
      <w:ind w:left="720"/>
      <w:contextualSpacing/>
    </w:pPr>
    <w:rPr>
      <w:rFonts w:eastAsiaTheme="minorHAnsi"/>
    </w:rPr>
  </w:style>
  <w:style w:type="paragraph" w:customStyle="1" w:styleId="9B0A34FD3EEE4EFE93357B6C33B63BB73">
    <w:name w:val="9B0A34FD3EEE4EFE93357B6C33B63BB73"/>
    <w:rsid w:val="00C905A6"/>
    <w:pPr>
      <w:ind w:left="720"/>
      <w:contextualSpacing/>
    </w:pPr>
    <w:rPr>
      <w:rFonts w:eastAsiaTheme="minorHAnsi"/>
    </w:rPr>
  </w:style>
  <w:style w:type="paragraph" w:customStyle="1" w:styleId="2E00E0E17AA74B8B85EA383A6AB2EB2512">
    <w:name w:val="2E00E0E17AA74B8B85EA383A6AB2EB25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2">
    <w:name w:val="AB6D0E75ACD04F04B0168789B2E20B74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2">
    <w:name w:val="B120F929C52748F7A68CC2E970C9983F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2">
    <w:name w:val="C4380B59A2304A56A2C74D19D4CE3B34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2">
    <w:name w:val="B1C602F8778346A390944ECDEC69BA49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3">
    <w:name w:val="2C30003460964FC5A9AAFD924AC9511F3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2">
    <w:name w:val="44C867A5BC9042BA848C78E4A503BECF12"/>
    <w:rsid w:val="00C905A6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3">
    <w:name w:val="963F8ADCEC944E319B73C66A341BD8B23"/>
    <w:rsid w:val="00C905A6"/>
    <w:pPr>
      <w:ind w:left="720"/>
      <w:contextualSpacing/>
    </w:pPr>
    <w:rPr>
      <w:rFonts w:eastAsiaTheme="minorHAnsi"/>
    </w:rPr>
  </w:style>
  <w:style w:type="paragraph" w:customStyle="1" w:styleId="9791A6D8E4AA4A80BB491A09A4992EA63">
    <w:name w:val="9791A6D8E4AA4A80BB491A09A4992EA63"/>
    <w:rsid w:val="00C905A6"/>
    <w:pPr>
      <w:ind w:left="720"/>
      <w:contextualSpacing/>
    </w:pPr>
    <w:rPr>
      <w:rFonts w:eastAsiaTheme="minorHAnsi"/>
    </w:rPr>
  </w:style>
  <w:style w:type="paragraph" w:customStyle="1" w:styleId="474CACBE721743A78F59E4371630A5AE13">
    <w:name w:val="474CACBE721743A78F59E4371630A5AE13"/>
    <w:rsid w:val="00C905A6"/>
    <w:pPr>
      <w:ind w:left="720"/>
      <w:contextualSpacing/>
    </w:pPr>
    <w:rPr>
      <w:rFonts w:eastAsiaTheme="minorHAnsi"/>
    </w:rPr>
  </w:style>
  <w:style w:type="paragraph" w:customStyle="1" w:styleId="18D8D0B46AC84EF6B922AC1F62092B378">
    <w:name w:val="18D8D0B46AC84EF6B922AC1F62092B378"/>
    <w:rsid w:val="00E70BAC"/>
    <w:pPr>
      <w:ind w:left="720"/>
      <w:contextualSpacing/>
    </w:pPr>
    <w:rPr>
      <w:rFonts w:eastAsiaTheme="minorHAnsi"/>
    </w:rPr>
  </w:style>
  <w:style w:type="paragraph" w:customStyle="1" w:styleId="41750F9EAAEC4A0BBDBAAD7EC17B41738">
    <w:name w:val="41750F9EAAEC4A0BBDBAAD7EC17B41738"/>
    <w:rsid w:val="00E70BAC"/>
    <w:pPr>
      <w:ind w:left="720"/>
      <w:contextualSpacing/>
    </w:pPr>
    <w:rPr>
      <w:rFonts w:eastAsiaTheme="minorHAnsi"/>
    </w:rPr>
  </w:style>
  <w:style w:type="paragraph" w:customStyle="1" w:styleId="5950AABC8431473E9682DB6A8B5018CE1">
    <w:name w:val="5950AABC8431473E9682DB6A8B5018CE1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8">
    <w:name w:val="FE1B9ABF163E46F69454556FBB7CDEE58"/>
    <w:rsid w:val="00E70BAC"/>
    <w:pPr>
      <w:ind w:left="720"/>
      <w:contextualSpacing/>
    </w:pPr>
    <w:rPr>
      <w:rFonts w:eastAsiaTheme="minorHAnsi"/>
    </w:rPr>
  </w:style>
  <w:style w:type="paragraph" w:customStyle="1" w:styleId="E4975E1D4FE745E8BCCA07D265EF0B618">
    <w:name w:val="E4975E1D4FE745E8BCCA07D265EF0B618"/>
    <w:rsid w:val="00E70BAC"/>
    <w:pPr>
      <w:ind w:left="720"/>
      <w:contextualSpacing/>
    </w:pPr>
    <w:rPr>
      <w:rFonts w:eastAsiaTheme="minorHAnsi"/>
    </w:rPr>
  </w:style>
  <w:style w:type="paragraph" w:customStyle="1" w:styleId="C95A1EC893044F1DAF648B95628BE8158">
    <w:name w:val="C95A1EC893044F1DAF648B95628BE8158"/>
    <w:rsid w:val="00E70BAC"/>
    <w:pPr>
      <w:ind w:left="720"/>
      <w:contextualSpacing/>
    </w:pPr>
    <w:rPr>
      <w:rFonts w:eastAsiaTheme="minorHAnsi"/>
    </w:rPr>
  </w:style>
  <w:style w:type="paragraph" w:customStyle="1" w:styleId="20BB4A4A839E4FADAC13B65584F29D357">
    <w:name w:val="20BB4A4A839E4FADAC13B65584F29D357"/>
    <w:rsid w:val="00E70BAC"/>
    <w:pPr>
      <w:ind w:left="720"/>
      <w:contextualSpacing/>
    </w:pPr>
    <w:rPr>
      <w:rFonts w:eastAsiaTheme="minorHAnsi"/>
    </w:rPr>
  </w:style>
  <w:style w:type="paragraph" w:customStyle="1" w:styleId="7945A51956124D71B7601FEAC5FED2A97">
    <w:name w:val="7945A51956124D71B7601FEAC5FED2A97"/>
    <w:rsid w:val="00E70BAC"/>
    <w:pPr>
      <w:ind w:left="720"/>
      <w:contextualSpacing/>
    </w:pPr>
    <w:rPr>
      <w:rFonts w:eastAsiaTheme="minorHAnsi"/>
    </w:rPr>
  </w:style>
  <w:style w:type="paragraph" w:customStyle="1" w:styleId="20A0ADC34F7547F9A643BCFE12A879B86">
    <w:name w:val="20A0ADC34F7547F9A643BCFE12A879B86"/>
    <w:rsid w:val="00E70BAC"/>
    <w:pPr>
      <w:ind w:left="720"/>
      <w:contextualSpacing/>
    </w:pPr>
    <w:rPr>
      <w:rFonts w:eastAsiaTheme="minorHAnsi"/>
    </w:rPr>
  </w:style>
  <w:style w:type="paragraph" w:customStyle="1" w:styleId="51ECCA47DE8349CCA8BCE0C948D2F7B86">
    <w:name w:val="51ECCA47DE8349CCA8BCE0C948D2F7B86"/>
    <w:rsid w:val="00E70BAC"/>
    <w:pPr>
      <w:ind w:left="720"/>
      <w:contextualSpacing/>
    </w:pPr>
    <w:rPr>
      <w:rFonts w:eastAsiaTheme="minorHAnsi"/>
    </w:rPr>
  </w:style>
  <w:style w:type="paragraph" w:customStyle="1" w:styleId="2F7EEA5FDE3B4504951B2899B56EBCD66">
    <w:name w:val="2F7EEA5FDE3B4504951B2899B56EBCD66"/>
    <w:rsid w:val="00E70BAC"/>
    <w:pPr>
      <w:ind w:left="720"/>
      <w:contextualSpacing/>
    </w:pPr>
    <w:rPr>
      <w:rFonts w:eastAsiaTheme="minorHAnsi"/>
    </w:rPr>
  </w:style>
  <w:style w:type="paragraph" w:customStyle="1" w:styleId="98E01C21D3CA4C7685436EB09F253E786">
    <w:name w:val="98E01C21D3CA4C7685436EB09F253E786"/>
    <w:rsid w:val="00E70BAC"/>
    <w:pPr>
      <w:ind w:left="720"/>
      <w:contextualSpacing/>
    </w:pPr>
    <w:rPr>
      <w:rFonts w:eastAsiaTheme="minorHAnsi"/>
    </w:rPr>
  </w:style>
  <w:style w:type="paragraph" w:customStyle="1" w:styleId="9471437A28F3439A96E4B741E588FA276">
    <w:name w:val="9471437A28F3439A96E4B741E588FA276"/>
    <w:rsid w:val="00E70BAC"/>
    <w:pPr>
      <w:ind w:left="720"/>
      <w:contextualSpacing/>
    </w:pPr>
    <w:rPr>
      <w:rFonts w:eastAsiaTheme="minorHAnsi"/>
    </w:rPr>
  </w:style>
  <w:style w:type="paragraph" w:customStyle="1" w:styleId="B1DEAA4730464AE6B7F0848EEA1C9A546">
    <w:name w:val="B1DEAA4730464AE6B7F0848EEA1C9A546"/>
    <w:rsid w:val="00E70BAC"/>
    <w:pPr>
      <w:ind w:left="720"/>
      <w:contextualSpacing/>
    </w:pPr>
    <w:rPr>
      <w:rFonts w:eastAsiaTheme="minorHAnsi"/>
    </w:rPr>
  </w:style>
  <w:style w:type="paragraph" w:customStyle="1" w:styleId="D637FE7CFFD1473A99C3FCBB2F8A27616">
    <w:name w:val="D637FE7CFFD1473A99C3FCBB2F8A27616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31F9F04CC8C4143952D43DC3D49ECBC4">
    <w:name w:val="B31F9F04CC8C4143952D43DC3D49ECBC4"/>
    <w:rsid w:val="00E70BAC"/>
    <w:pPr>
      <w:ind w:left="720"/>
      <w:contextualSpacing/>
    </w:pPr>
    <w:rPr>
      <w:rFonts w:eastAsiaTheme="minorHAnsi"/>
    </w:rPr>
  </w:style>
  <w:style w:type="paragraph" w:customStyle="1" w:styleId="50CA304A09A249249BEF0F9C5A5D31704">
    <w:name w:val="50CA304A09A249249BEF0F9C5A5D31704"/>
    <w:rsid w:val="00E70BAC"/>
    <w:pPr>
      <w:ind w:left="720"/>
      <w:contextualSpacing/>
    </w:pPr>
    <w:rPr>
      <w:rFonts w:eastAsiaTheme="minorHAnsi"/>
    </w:rPr>
  </w:style>
  <w:style w:type="paragraph" w:customStyle="1" w:styleId="84EB485275A447C488160F85A399A42B4">
    <w:name w:val="84EB485275A447C488160F85A399A42B4"/>
    <w:rsid w:val="00E70BAC"/>
    <w:pPr>
      <w:ind w:left="720"/>
      <w:contextualSpacing/>
    </w:pPr>
    <w:rPr>
      <w:rFonts w:eastAsiaTheme="minorHAnsi"/>
    </w:rPr>
  </w:style>
  <w:style w:type="paragraph" w:customStyle="1" w:styleId="0A8EFD536DFE48BD802666135ED49B3E4">
    <w:name w:val="0A8EFD536DFE48BD802666135ED49B3E4"/>
    <w:rsid w:val="00E70BAC"/>
    <w:pPr>
      <w:ind w:left="720"/>
      <w:contextualSpacing/>
    </w:pPr>
    <w:rPr>
      <w:rFonts w:eastAsiaTheme="minorHAnsi"/>
    </w:rPr>
  </w:style>
  <w:style w:type="paragraph" w:customStyle="1" w:styleId="5C90F624CE2B4C9F8F955B4E542542E74">
    <w:name w:val="5C90F624CE2B4C9F8F955B4E542542E74"/>
    <w:rsid w:val="00E70BAC"/>
    <w:pPr>
      <w:ind w:left="720"/>
      <w:contextualSpacing/>
    </w:pPr>
    <w:rPr>
      <w:rFonts w:eastAsiaTheme="minorHAnsi"/>
    </w:rPr>
  </w:style>
  <w:style w:type="paragraph" w:customStyle="1" w:styleId="9B0A34FD3EEE4EFE93357B6C33B63BB74">
    <w:name w:val="9B0A34FD3EEE4EFE93357B6C33B63BB74"/>
    <w:rsid w:val="00E70BAC"/>
    <w:pPr>
      <w:ind w:left="720"/>
      <w:contextualSpacing/>
    </w:pPr>
    <w:rPr>
      <w:rFonts w:eastAsiaTheme="minorHAnsi"/>
    </w:rPr>
  </w:style>
  <w:style w:type="paragraph" w:customStyle="1" w:styleId="2E00E0E17AA74B8B85EA383A6AB2EB2513">
    <w:name w:val="2E00E0E17AA74B8B85EA383A6AB2EB25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AB6D0E75ACD04F04B0168789B2E20B7413">
    <w:name w:val="AB6D0E75ACD04F04B0168789B2E20B74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3">
    <w:name w:val="B120F929C52748F7A68CC2E970C9983F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3">
    <w:name w:val="C4380B59A2304A56A2C74D19D4CE3B34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3">
    <w:name w:val="B1C602F8778346A390944ECDEC69BA49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4">
    <w:name w:val="2C30003460964FC5A9AAFD924AC9511F4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3">
    <w:name w:val="44C867A5BC9042BA848C78E4A503BECF13"/>
    <w:rsid w:val="00E70BAC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63F8ADCEC944E319B73C66A341BD8B24">
    <w:name w:val="963F8ADCEC944E319B73C66A341BD8B24"/>
    <w:rsid w:val="00E70BAC"/>
    <w:pPr>
      <w:ind w:left="720"/>
      <w:contextualSpacing/>
    </w:pPr>
    <w:rPr>
      <w:rFonts w:eastAsiaTheme="minorHAnsi"/>
    </w:rPr>
  </w:style>
  <w:style w:type="paragraph" w:customStyle="1" w:styleId="9791A6D8E4AA4A80BB491A09A4992EA64">
    <w:name w:val="9791A6D8E4AA4A80BB491A09A4992EA64"/>
    <w:rsid w:val="00E70BAC"/>
    <w:pPr>
      <w:ind w:left="720"/>
      <w:contextualSpacing/>
    </w:pPr>
    <w:rPr>
      <w:rFonts w:eastAsiaTheme="minorHAnsi"/>
    </w:rPr>
  </w:style>
  <w:style w:type="paragraph" w:customStyle="1" w:styleId="474CACBE721743A78F59E4371630A5AE14">
    <w:name w:val="474CACBE721743A78F59E4371630A5AE14"/>
    <w:rsid w:val="00E70BAC"/>
    <w:pPr>
      <w:ind w:left="720"/>
      <w:contextualSpacing/>
    </w:pPr>
    <w:rPr>
      <w:rFonts w:eastAsiaTheme="minorHAnsi"/>
    </w:rPr>
  </w:style>
  <w:style w:type="paragraph" w:customStyle="1" w:styleId="71A6AA4DC76E44A18F40B951B1EAFAB3">
    <w:name w:val="71A6AA4DC76E44A18F40B951B1EAFAB3"/>
    <w:rsid w:val="00006DF1"/>
  </w:style>
  <w:style w:type="paragraph" w:customStyle="1" w:styleId="113F28048EE043F8AA2784E806BBDA4F">
    <w:name w:val="113F28048EE043F8AA2784E806BBDA4F"/>
    <w:rsid w:val="00006DF1"/>
  </w:style>
  <w:style w:type="paragraph" w:customStyle="1" w:styleId="672B8308F22849298AA569D3F6ECA095">
    <w:name w:val="672B8308F22849298AA569D3F6ECA095"/>
    <w:rsid w:val="00006DF1"/>
  </w:style>
  <w:style w:type="paragraph" w:customStyle="1" w:styleId="D84AD5CE4AE0463C910C331049DDB9B6">
    <w:name w:val="D84AD5CE4AE0463C910C331049DDB9B6"/>
    <w:rsid w:val="00006DF1"/>
  </w:style>
  <w:style w:type="paragraph" w:customStyle="1" w:styleId="03836528CB7E4E288156E2A0D174DEA8">
    <w:name w:val="03836528CB7E4E288156E2A0D174DEA8"/>
    <w:rsid w:val="00006DF1"/>
  </w:style>
  <w:style w:type="paragraph" w:customStyle="1" w:styleId="18D8D0B46AC84EF6B922AC1F62092B379">
    <w:name w:val="18D8D0B46AC84EF6B922AC1F62092B379"/>
    <w:rsid w:val="00006DF1"/>
    <w:pPr>
      <w:ind w:left="720"/>
      <w:contextualSpacing/>
    </w:pPr>
    <w:rPr>
      <w:rFonts w:eastAsiaTheme="minorHAnsi"/>
    </w:rPr>
  </w:style>
  <w:style w:type="paragraph" w:customStyle="1" w:styleId="03836528CB7E4E288156E2A0D174DEA81">
    <w:name w:val="03836528CB7E4E288156E2A0D174DEA81"/>
    <w:rsid w:val="00006DF1"/>
    <w:pPr>
      <w:ind w:left="720"/>
      <w:contextualSpacing/>
    </w:pPr>
    <w:rPr>
      <w:rFonts w:eastAsiaTheme="minorHAnsi"/>
    </w:rPr>
  </w:style>
  <w:style w:type="paragraph" w:customStyle="1" w:styleId="41750F9EAAEC4A0BBDBAAD7EC17B41739">
    <w:name w:val="41750F9EAAEC4A0BBDBAAD7EC17B41739"/>
    <w:rsid w:val="00006DF1"/>
    <w:pPr>
      <w:ind w:left="720"/>
      <w:contextualSpacing/>
    </w:pPr>
    <w:rPr>
      <w:rFonts w:eastAsiaTheme="minorHAnsi"/>
    </w:rPr>
  </w:style>
  <w:style w:type="paragraph" w:customStyle="1" w:styleId="5950AABC8431473E9682DB6A8B5018CE2">
    <w:name w:val="5950AABC8431473E9682DB6A8B5018CE2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CE3A10D43554F2C8BD6ECB72B23FC70">
    <w:name w:val="5CE3A10D43554F2C8BD6ECB72B23FC70"/>
    <w:rsid w:val="00006DF1"/>
    <w:pPr>
      <w:ind w:left="720"/>
      <w:contextualSpacing/>
    </w:pPr>
    <w:rPr>
      <w:rFonts w:eastAsiaTheme="minorHAnsi"/>
    </w:rPr>
  </w:style>
  <w:style w:type="paragraph" w:customStyle="1" w:styleId="FE1B9ABF163E46F69454556FBB7CDEE59">
    <w:name w:val="FE1B9ABF163E46F69454556FBB7CDEE59"/>
    <w:rsid w:val="00006DF1"/>
    <w:pPr>
      <w:ind w:left="720"/>
      <w:contextualSpacing/>
    </w:pPr>
    <w:rPr>
      <w:rFonts w:eastAsiaTheme="minorHAnsi"/>
    </w:rPr>
  </w:style>
  <w:style w:type="paragraph" w:customStyle="1" w:styleId="C95A1EC893044F1DAF648B95628BE8159">
    <w:name w:val="C95A1EC893044F1DAF648B95628BE8159"/>
    <w:rsid w:val="00006DF1"/>
    <w:pPr>
      <w:ind w:left="720"/>
      <w:contextualSpacing/>
    </w:pPr>
    <w:rPr>
      <w:rFonts w:eastAsiaTheme="minorHAnsi"/>
    </w:rPr>
  </w:style>
  <w:style w:type="paragraph" w:customStyle="1" w:styleId="2E00E0E17AA74B8B85EA383A6AB2EB2514">
    <w:name w:val="2E00E0E17AA74B8B85EA383A6AB2EB2514"/>
    <w:rsid w:val="00006DF1"/>
    <w:pPr>
      <w:ind w:left="720"/>
      <w:contextualSpacing/>
    </w:pPr>
    <w:rPr>
      <w:rFonts w:eastAsiaTheme="minorHAnsi"/>
    </w:rPr>
  </w:style>
  <w:style w:type="paragraph" w:customStyle="1" w:styleId="AB6D0E75ACD04F04B0168789B2E20B7414">
    <w:name w:val="AB6D0E75ACD04F04B0168789B2E20B741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4">
    <w:name w:val="B120F929C52748F7A68CC2E970C9983F1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4">
    <w:name w:val="C4380B59A2304A56A2C74D19D4CE3B341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4">
    <w:name w:val="B1C602F8778346A390944ECDEC69BA491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5">
    <w:name w:val="2C30003460964FC5A9AAFD924AC9511F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4">
    <w:name w:val="44C867A5BC9042BA848C78E4A503BECF1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8D8D0B46AC84EF6B922AC1F62092B3710">
    <w:name w:val="18D8D0B46AC84EF6B922AC1F62092B3710"/>
    <w:rsid w:val="00006DF1"/>
    <w:pPr>
      <w:ind w:left="720"/>
      <w:contextualSpacing/>
    </w:pPr>
    <w:rPr>
      <w:rFonts w:eastAsiaTheme="minorHAnsi"/>
    </w:rPr>
  </w:style>
  <w:style w:type="paragraph" w:customStyle="1" w:styleId="03836528CB7E4E288156E2A0D174DEA82">
    <w:name w:val="03836528CB7E4E288156E2A0D174DEA82"/>
    <w:rsid w:val="00006DF1"/>
    <w:pPr>
      <w:ind w:left="720"/>
      <w:contextualSpacing/>
    </w:pPr>
    <w:rPr>
      <w:rFonts w:eastAsiaTheme="minorHAnsi"/>
    </w:rPr>
  </w:style>
  <w:style w:type="paragraph" w:customStyle="1" w:styleId="41750F9EAAEC4A0BBDBAAD7EC17B417310">
    <w:name w:val="41750F9EAAEC4A0BBDBAAD7EC17B417310"/>
    <w:rsid w:val="00006DF1"/>
    <w:pPr>
      <w:ind w:left="720"/>
      <w:contextualSpacing/>
    </w:pPr>
    <w:rPr>
      <w:rFonts w:eastAsiaTheme="minorHAnsi"/>
    </w:rPr>
  </w:style>
  <w:style w:type="paragraph" w:customStyle="1" w:styleId="5950AABC8431473E9682DB6A8B5018CE3">
    <w:name w:val="5950AABC8431473E9682DB6A8B5018CE3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CE3A10D43554F2C8BD6ECB72B23FC701">
    <w:name w:val="5CE3A10D43554F2C8BD6ECB72B23FC701"/>
    <w:rsid w:val="00006DF1"/>
    <w:pPr>
      <w:ind w:left="720"/>
      <w:contextualSpacing/>
    </w:pPr>
    <w:rPr>
      <w:rFonts w:eastAsiaTheme="minorHAnsi"/>
    </w:rPr>
  </w:style>
  <w:style w:type="paragraph" w:customStyle="1" w:styleId="FE1B9ABF163E46F69454556FBB7CDEE510">
    <w:name w:val="FE1B9ABF163E46F69454556FBB7CDEE510"/>
    <w:rsid w:val="00006DF1"/>
    <w:pPr>
      <w:ind w:left="720"/>
      <w:contextualSpacing/>
    </w:pPr>
    <w:rPr>
      <w:rFonts w:eastAsiaTheme="minorHAnsi"/>
    </w:rPr>
  </w:style>
  <w:style w:type="paragraph" w:customStyle="1" w:styleId="C95A1EC893044F1DAF648B95628BE81510">
    <w:name w:val="C95A1EC893044F1DAF648B95628BE81510"/>
    <w:rsid w:val="00006DF1"/>
    <w:pPr>
      <w:ind w:left="720"/>
      <w:contextualSpacing/>
    </w:pPr>
    <w:rPr>
      <w:rFonts w:eastAsiaTheme="minorHAnsi"/>
    </w:rPr>
  </w:style>
  <w:style w:type="paragraph" w:customStyle="1" w:styleId="2E00E0E17AA74B8B85EA383A6AB2EB2515">
    <w:name w:val="2E00E0E17AA74B8B85EA383A6AB2EB2515"/>
    <w:rsid w:val="00006DF1"/>
    <w:pPr>
      <w:ind w:left="720"/>
      <w:contextualSpacing/>
    </w:pPr>
    <w:rPr>
      <w:rFonts w:eastAsiaTheme="minorHAnsi"/>
    </w:rPr>
  </w:style>
  <w:style w:type="paragraph" w:customStyle="1" w:styleId="AB6D0E75ACD04F04B0168789B2E20B7415">
    <w:name w:val="AB6D0E75ACD04F04B0168789B2E20B741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5">
    <w:name w:val="B120F929C52748F7A68CC2E970C9983F1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5">
    <w:name w:val="C4380B59A2304A56A2C74D19D4CE3B341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5">
    <w:name w:val="B1C602F8778346A390944ECDEC69BA491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6">
    <w:name w:val="2C30003460964FC5A9AAFD924AC9511F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5">
    <w:name w:val="44C867A5BC9042BA848C78E4A503BECF1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8D8D0B46AC84EF6B922AC1F62092B3711">
    <w:name w:val="18D8D0B46AC84EF6B922AC1F62092B3711"/>
    <w:rsid w:val="00006DF1"/>
    <w:pPr>
      <w:ind w:left="720"/>
      <w:contextualSpacing/>
    </w:pPr>
    <w:rPr>
      <w:rFonts w:eastAsiaTheme="minorHAnsi"/>
    </w:rPr>
  </w:style>
  <w:style w:type="paragraph" w:customStyle="1" w:styleId="03836528CB7E4E288156E2A0D174DEA83">
    <w:name w:val="03836528CB7E4E288156E2A0D174DEA83"/>
    <w:rsid w:val="00006DF1"/>
    <w:pPr>
      <w:ind w:left="720"/>
      <w:contextualSpacing/>
    </w:pPr>
    <w:rPr>
      <w:rFonts w:eastAsiaTheme="minorHAnsi"/>
    </w:rPr>
  </w:style>
  <w:style w:type="paragraph" w:customStyle="1" w:styleId="41750F9EAAEC4A0BBDBAAD7EC17B417311">
    <w:name w:val="41750F9EAAEC4A0BBDBAAD7EC17B417311"/>
    <w:rsid w:val="00006DF1"/>
    <w:pPr>
      <w:ind w:left="720"/>
      <w:contextualSpacing/>
    </w:pPr>
    <w:rPr>
      <w:rFonts w:eastAsiaTheme="minorHAnsi"/>
    </w:rPr>
  </w:style>
  <w:style w:type="paragraph" w:customStyle="1" w:styleId="5950AABC8431473E9682DB6A8B5018CE4">
    <w:name w:val="5950AABC8431473E9682DB6A8B5018CE4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B1374F595334DA1911178CED7339432">
    <w:name w:val="9B1374F595334DA1911178CED7339432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CE3A10D43554F2C8BD6ECB72B23FC702">
    <w:name w:val="5CE3A10D43554F2C8BD6ECB72B23FC702"/>
    <w:rsid w:val="00006DF1"/>
    <w:pPr>
      <w:ind w:left="720"/>
      <w:contextualSpacing/>
    </w:pPr>
    <w:rPr>
      <w:rFonts w:eastAsiaTheme="minorHAnsi"/>
    </w:rPr>
  </w:style>
  <w:style w:type="paragraph" w:customStyle="1" w:styleId="FE1B9ABF163E46F69454556FBB7CDEE511">
    <w:name w:val="FE1B9ABF163E46F69454556FBB7CDEE511"/>
    <w:rsid w:val="00006DF1"/>
    <w:pPr>
      <w:ind w:left="720"/>
      <w:contextualSpacing/>
    </w:pPr>
    <w:rPr>
      <w:rFonts w:eastAsiaTheme="minorHAnsi"/>
    </w:rPr>
  </w:style>
  <w:style w:type="paragraph" w:customStyle="1" w:styleId="C95A1EC893044F1DAF648B95628BE81511">
    <w:name w:val="C95A1EC893044F1DAF648B95628BE81511"/>
    <w:rsid w:val="00006DF1"/>
    <w:pPr>
      <w:ind w:left="720"/>
      <w:contextualSpacing/>
    </w:pPr>
    <w:rPr>
      <w:rFonts w:eastAsiaTheme="minorHAnsi"/>
    </w:rPr>
  </w:style>
  <w:style w:type="paragraph" w:customStyle="1" w:styleId="2E00E0E17AA74B8B85EA383A6AB2EB2516">
    <w:name w:val="2E00E0E17AA74B8B85EA383A6AB2EB2516"/>
    <w:rsid w:val="00006DF1"/>
    <w:pPr>
      <w:ind w:left="720"/>
      <w:contextualSpacing/>
    </w:pPr>
    <w:rPr>
      <w:rFonts w:eastAsiaTheme="minorHAnsi"/>
    </w:rPr>
  </w:style>
  <w:style w:type="paragraph" w:customStyle="1" w:styleId="AB6D0E75ACD04F04B0168789B2E20B7416">
    <w:name w:val="AB6D0E75ACD04F04B0168789B2E20B741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6">
    <w:name w:val="B120F929C52748F7A68CC2E970C9983F1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6">
    <w:name w:val="C4380B59A2304A56A2C74D19D4CE3B341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6">
    <w:name w:val="B1C602F8778346A390944ECDEC69BA491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7">
    <w:name w:val="2C30003460964FC5A9AAFD924AC9511F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6">
    <w:name w:val="44C867A5BC9042BA848C78E4A503BECF1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8D8D0B46AC84EF6B922AC1F62092B3712">
    <w:name w:val="18D8D0B46AC84EF6B922AC1F62092B3712"/>
    <w:rsid w:val="00006DF1"/>
    <w:pPr>
      <w:ind w:left="720"/>
      <w:contextualSpacing/>
    </w:pPr>
    <w:rPr>
      <w:rFonts w:eastAsiaTheme="minorHAnsi"/>
    </w:rPr>
  </w:style>
  <w:style w:type="paragraph" w:customStyle="1" w:styleId="03836528CB7E4E288156E2A0D174DEA84">
    <w:name w:val="03836528CB7E4E288156E2A0D174DEA84"/>
    <w:rsid w:val="00006DF1"/>
    <w:pPr>
      <w:ind w:left="720"/>
      <w:contextualSpacing/>
    </w:pPr>
    <w:rPr>
      <w:rFonts w:eastAsiaTheme="minorHAnsi"/>
    </w:rPr>
  </w:style>
  <w:style w:type="paragraph" w:customStyle="1" w:styleId="41750F9EAAEC4A0BBDBAAD7EC17B417312">
    <w:name w:val="41750F9EAAEC4A0BBDBAAD7EC17B417312"/>
    <w:rsid w:val="00006DF1"/>
    <w:pPr>
      <w:ind w:left="720"/>
      <w:contextualSpacing/>
    </w:pPr>
    <w:rPr>
      <w:rFonts w:eastAsiaTheme="minorHAnsi"/>
    </w:rPr>
  </w:style>
  <w:style w:type="paragraph" w:customStyle="1" w:styleId="5950AABC8431473E9682DB6A8B5018CE5">
    <w:name w:val="5950AABC8431473E9682DB6A8B5018CE5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B1374F595334DA1911178CED73394321">
    <w:name w:val="9B1374F595334DA1911178CED73394321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5CE3A10D43554F2C8BD6ECB72B23FC703">
    <w:name w:val="5CE3A10D43554F2C8BD6ECB72B23FC703"/>
    <w:rsid w:val="00006DF1"/>
    <w:pPr>
      <w:ind w:left="720"/>
      <w:contextualSpacing/>
    </w:pPr>
    <w:rPr>
      <w:rFonts w:eastAsiaTheme="minorHAnsi"/>
    </w:rPr>
  </w:style>
  <w:style w:type="paragraph" w:customStyle="1" w:styleId="FE1B9ABF163E46F69454556FBB7CDEE512">
    <w:name w:val="FE1B9ABF163E46F69454556FBB7CDEE512"/>
    <w:rsid w:val="00006DF1"/>
    <w:pPr>
      <w:ind w:left="720"/>
      <w:contextualSpacing/>
    </w:pPr>
    <w:rPr>
      <w:rFonts w:eastAsiaTheme="minorHAnsi"/>
    </w:rPr>
  </w:style>
  <w:style w:type="paragraph" w:customStyle="1" w:styleId="C95A1EC893044F1DAF648B95628BE81512">
    <w:name w:val="C95A1EC893044F1DAF648B95628BE81512"/>
    <w:rsid w:val="00006DF1"/>
    <w:pPr>
      <w:ind w:left="720"/>
      <w:contextualSpacing/>
    </w:pPr>
    <w:rPr>
      <w:rFonts w:eastAsiaTheme="minorHAnsi"/>
    </w:rPr>
  </w:style>
  <w:style w:type="paragraph" w:customStyle="1" w:styleId="2E00E0E17AA74B8B85EA383A6AB2EB2517">
    <w:name w:val="2E00E0E17AA74B8B85EA383A6AB2EB2517"/>
    <w:rsid w:val="00006DF1"/>
    <w:pPr>
      <w:ind w:left="720"/>
      <w:contextualSpacing/>
    </w:pPr>
    <w:rPr>
      <w:rFonts w:eastAsiaTheme="minorHAnsi"/>
    </w:rPr>
  </w:style>
  <w:style w:type="paragraph" w:customStyle="1" w:styleId="AB6D0E75ACD04F04B0168789B2E20B7417">
    <w:name w:val="AB6D0E75ACD04F04B0168789B2E20B741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7">
    <w:name w:val="B120F929C52748F7A68CC2E970C9983F1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7">
    <w:name w:val="C4380B59A2304A56A2C74D19D4CE3B341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7">
    <w:name w:val="B1C602F8778346A390944ECDEC69BA491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8">
    <w:name w:val="2C30003460964FC5A9AAFD924AC9511F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7">
    <w:name w:val="44C867A5BC9042BA848C78E4A503BECF17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8D8D0B46AC84EF6B922AC1F62092B3713">
    <w:name w:val="18D8D0B46AC84EF6B922AC1F62092B3713"/>
    <w:rsid w:val="00006DF1"/>
    <w:pPr>
      <w:ind w:left="720"/>
      <w:contextualSpacing/>
    </w:pPr>
    <w:rPr>
      <w:rFonts w:eastAsiaTheme="minorHAnsi"/>
    </w:rPr>
  </w:style>
  <w:style w:type="paragraph" w:customStyle="1" w:styleId="03836528CB7E4E288156E2A0D174DEA85">
    <w:name w:val="03836528CB7E4E288156E2A0D174DEA85"/>
    <w:rsid w:val="00006DF1"/>
    <w:pPr>
      <w:ind w:left="720"/>
      <w:contextualSpacing/>
    </w:pPr>
    <w:rPr>
      <w:rFonts w:eastAsiaTheme="minorHAnsi"/>
    </w:rPr>
  </w:style>
  <w:style w:type="paragraph" w:customStyle="1" w:styleId="41750F9EAAEC4A0BBDBAAD7EC17B417313">
    <w:name w:val="41750F9EAAEC4A0BBDBAAD7EC17B417313"/>
    <w:rsid w:val="00006DF1"/>
    <w:pPr>
      <w:ind w:left="720"/>
      <w:contextualSpacing/>
    </w:pPr>
    <w:rPr>
      <w:rFonts w:eastAsiaTheme="minorHAnsi"/>
    </w:rPr>
  </w:style>
  <w:style w:type="paragraph" w:customStyle="1" w:styleId="5950AABC8431473E9682DB6A8B5018CE6">
    <w:name w:val="5950AABC8431473E9682DB6A8B5018CE6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B1374F595334DA1911178CED73394322">
    <w:name w:val="9B1374F595334DA1911178CED73394322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13">
    <w:name w:val="FE1B9ABF163E46F69454556FBB7CDEE513"/>
    <w:rsid w:val="00006DF1"/>
    <w:pPr>
      <w:ind w:left="720"/>
      <w:contextualSpacing/>
    </w:pPr>
    <w:rPr>
      <w:rFonts w:eastAsiaTheme="minorHAnsi"/>
    </w:rPr>
  </w:style>
  <w:style w:type="paragraph" w:customStyle="1" w:styleId="C95A1EC893044F1DAF648B95628BE81513">
    <w:name w:val="C95A1EC893044F1DAF648B95628BE81513"/>
    <w:rsid w:val="00006DF1"/>
    <w:pPr>
      <w:ind w:left="720"/>
      <w:contextualSpacing/>
    </w:pPr>
    <w:rPr>
      <w:rFonts w:eastAsiaTheme="minorHAnsi"/>
    </w:rPr>
  </w:style>
  <w:style w:type="paragraph" w:customStyle="1" w:styleId="2E00E0E17AA74B8B85EA383A6AB2EB2518">
    <w:name w:val="2E00E0E17AA74B8B85EA383A6AB2EB2518"/>
    <w:rsid w:val="00006DF1"/>
    <w:pPr>
      <w:ind w:left="720"/>
      <w:contextualSpacing/>
    </w:pPr>
    <w:rPr>
      <w:rFonts w:eastAsiaTheme="minorHAnsi"/>
    </w:rPr>
  </w:style>
  <w:style w:type="paragraph" w:customStyle="1" w:styleId="AB6D0E75ACD04F04B0168789B2E20B7418">
    <w:name w:val="AB6D0E75ACD04F04B0168789B2E20B741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8">
    <w:name w:val="B120F929C52748F7A68CC2E970C9983F1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8">
    <w:name w:val="C4380B59A2304A56A2C74D19D4CE3B341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8">
    <w:name w:val="B1C602F8778346A390944ECDEC69BA491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9">
    <w:name w:val="2C30003460964FC5A9AAFD924AC9511F9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8">
    <w:name w:val="44C867A5BC9042BA848C78E4A503BECF18"/>
    <w:rsid w:val="00006DF1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18D8D0B46AC84EF6B922AC1F62092B3714">
    <w:name w:val="18D8D0B46AC84EF6B922AC1F62092B3714"/>
    <w:rsid w:val="002E0F3D"/>
    <w:pPr>
      <w:ind w:left="720"/>
      <w:contextualSpacing/>
    </w:pPr>
    <w:rPr>
      <w:rFonts w:eastAsiaTheme="minorHAnsi"/>
    </w:rPr>
  </w:style>
  <w:style w:type="paragraph" w:customStyle="1" w:styleId="03836528CB7E4E288156E2A0D174DEA86">
    <w:name w:val="03836528CB7E4E288156E2A0D174DEA86"/>
    <w:rsid w:val="002E0F3D"/>
    <w:pPr>
      <w:ind w:left="720"/>
      <w:contextualSpacing/>
    </w:pPr>
    <w:rPr>
      <w:rFonts w:eastAsiaTheme="minorHAnsi"/>
    </w:rPr>
  </w:style>
  <w:style w:type="paragraph" w:customStyle="1" w:styleId="41750F9EAAEC4A0BBDBAAD7EC17B417314">
    <w:name w:val="41750F9EAAEC4A0BBDBAAD7EC17B417314"/>
    <w:rsid w:val="002E0F3D"/>
    <w:pPr>
      <w:ind w:left="720"/>
      <w:contextualSpacing/>
    </w:pPr>
    <w:rPr>
      <w:rFonts w:eastAsiaTheme="minorHAnsi"/>
    </w:rPr>
  </w:style>
  <w:style w:type="paragraph" w:customStyle="1" w:styleId="5950AABC8431473E9682DB6A8B5018CE7">
    <w:name w:val="5950AABC8431473E9682DB6A8B5018CE7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9B1374F595334DA1911178CED73394323">
    <w:name w:val="9B1374F595334DA1911178CED73394323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FE1B9ABF163E46F69454556FBB7CDEE514">
    <w:name w:val="FE1B9ABF163E46F69454556FBB7CDEE514"/>
    <w:rsid w:val="002E0F3D"/>
    <w:pPr>
      <w:ind w:left="720"/>
      <w:contextualSpacing/>
    </w:pPr>
    <w:rPr>
      <w:rFonts w:eastAsiaTheme="minorHAnsi"/>
    </w:rPr>
  </w:style>
  <w:style w:type="paragraph" w:customStyle="1" w:styleId="CE3561991DD7494B9F1F208A297B5977">
    <w:name w:val="CE3561991DD7494B9F1F208A297B5977"/>
    <w:rsid w:val="002E0F3D"/>
    <w:pPr>
      <w:ind w:left="720"/>
      <w:contextualSpacing/>
    </w:pPr>
    <w:rPr>
      <w:rFonts w:eastAsiaTheme="minorHAnsi"/>
    </w:rPr>
  </w:style>
  <w:style w:type="paragraph" w:customStyle="1" w:styleId="C95A1EC893044F1DAF648B95628BE81514">
    <w:name w:val="C95A1EC893044F1DAF648B95628BE81514"/>
    <w:rsid w:val="002E0F3D"/>
    <w:pPr>
      <w:ind w:left="720"/>
      <w:contextualSpacing/>
    </w:pPr>
    <w:rPr>
      <w:rFonts w:eastAsiaTheme="minorHAnsi"/>
    </w:rPr>
  </w:style>
  <w:style w:type="paragraph" w:customStyle="1" w:styleId="2E00E0E17AA74B8B85EA383A6AB2EB2519">
    <w:name w:val="2E00E0E17AA74B8B85EA383A6AB2EB2519"/>
    <w:rsid w:val="002E0F3D"/>
    <w:pPr>
      <w:ind w:left="720"/>
      <w:contextualSpacing/>
    </w:pPr>
    <w:rPr>
      <w:rFonts w:eastAsiaTheme="minorHAnsi"/>
    </w:rPr>
  </w:style>
  <w:style w:type="paragraph" w:customStyle="1" w:styleId="AB6D0E75ACD04F04B0168789B2E20B7419">
    <w:name w:val="AB6D0E75ACD04F04B0168789B2E20B7419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20F929C52748F7A68CC2E970C9983F19">
    <w:name w:val="B120F929C52748F7A68CC2E970C9983F19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C4380B59A2304A56A2C74D19D4CE3B3419">
    <w:name w:val="C4380B59A2304A56A2C74D19D4CE3B3419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B1C602F8778346A390944ECDEC69BA4919">
    <w:name w:val="B1C602F8778346A390944ECDEC69BA4919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2C30003460964FC5A9AAFD924AC9511F10">
    <w:name w:val="2C30003460964FC5A9AAFD924AC9511F10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paragraph" w:customStyle="1" w:styleId="44C867A5BC9042BA848C78E4A503BECF19">
    <w:name w:val="44C867A5BC9042BA848C78E4A503BECF19"/>
    <w:rsid w:val="002E0F3D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F8B05-E6FD-417D-BD40-74025A045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3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0-01-29T21:49:00Z</cp:lastPrinted>
  <dcterms:created xsi:type="dcterms:W3CDTF">2020-07-01T12:31:00Z</dcterms:created>
  <dcterms:modified xsi:type="dcterms:W3CDTF">2020-07-01T12:31:00Z</dcterms:modified>
</cp:coreProperties>
</file>